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365E02C4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52435A">
        <w:rPr>
          <w:rFonts w:eastAsia="Times New Roman"/>
        </w:rPr>
        <w:t xml:space="preserve"> – Secondary Component</w:t>
      </w:r>
    </w:p>
    <w:p w14:paraId="7A5A68F0" w14:textId="5F5A89BB" w:rsidR="00EA581C" w:rsidRDefault="009E5939" w:rsidP="00E60D07">
      <w:pPr>
        <w:pStyle w:val="Heading1"/>
        <w:spacing w:before="0"/>
        <w:rPr>
          <w:rFonts w:eastAsia="Times New Roman"/>
        </w:rPr>
      </w:pPr>
      <w:r w:rsidRPr="009E5939">
        <w:rPr>
          <w:rFonts w:eastAsia="Times New Roman"/>
        </w:rPr>
        <w:t>Communication Technology/Technicians &amp; Support Services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0.9999</w:t>
      </w:r>
    </w:p>
    <w:p w14:paraId="3FD86B02" w14:textId="04FF4D45" w:rsidR="00E60D07" w:rsidRPr="0052435A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52435A">
        <w:rPr>
          <w:rFonts w:eastAsia="Times New Roman"/>
          <w:sz w:val="24"/>
          <w:szCs w:val="24"/>
        </w:rPr>
        <w:t>H</w:t>
      </w:r>
      <w:r w:rsidR="00E60D07" w:rsidRPr="0052435A">
        <w:rPr>
          <w:rFonts w:eastAsia="Times New Roman"/>
          <w:sz w:val="24"/>
          <w:szCs w:val="24"/>
        </w:rPr>
        <w:t xml:space="preserve">igh </w:t>
      </w:r>
      <w:r w:rsidRPr="0052435A">
        <w:rPr>
          <w:rFonts w:eastAsia="Times New Roman"/>
          <w:sz w:val="24"/>
          <w:szCs w:val="24"/>
        </w:rPr>
        <w:t>S</w:t>
      </w:r>
      <w:r w:rsidR="00E60D07" w:rsidRPr="0052435A">
        <w:rPr>
          <w:rFonts w:eastAsia="Times New Roman"/>
          <w:sz w:val="24"/>
          <w:szCs w:val="24"/>
        </w:rPr>
        <w:t xml:space="preserve">chool </w:t>
      </w:r>
      <w:r w:rsidRPr="0052435A">
        <w:rPr>
          <w:rFonts w:eastAsia="Times New Roman"/>
          <w:sz w:val="24"/>
          <w:szCs w:val="24"/>
        </w:rPr>
        <w:t>G</w:t>
      </w:r>
      <w:r w:rsidR="00E60D07" w:rsidRPr="0052435A">
        <w:rPr>
          <w:rFonts w:eastAsia="Times New Roman"/>
          <w:sz w:val="24"/>
          <w:szCs w:val="24"/>
        </w:rPr>
        <w:t xml:space="preserve">raduation </w:t>
      </w:r>
      <w:r w:rsidR="00807477" w:rsidRPr="0052435A">
        <w:rPr>
          <w:rFonts w:eastAsia="Times New Roman"/>
          <w:sz w:val="24"/>
          <w:szCs w:val="24"/>
        </w:rPr>
        <w:t>Y</w:t>
      </w:r>
      <w:r w:rsidR="00E60D07" w:rsidRPr="0052435A">
        <w:rPr>
          <w:rFonts w:eastAsia="Times New Roman"/>
          <w:sz w:val="24"/>
          <w:szCs w:val="24"/>
        </w:rPr>
        <w:t>ears 20</w:t>
      </w:r>
      <w:r w:rsidR="00EA581C" w:rsidRPr="0052435A">
        <w:rPr>
          <w:rFonts w:eastAsia="Times New Roman"/>
          <w:sz w:val="24"/>
          <w:szCs w:val="24"/>
        </w:rPr>
        <w:t>2</w:t>
      </w:r>
      <w:r w:rsidR="005902F8">
        <w:rPr>
          <w:rFonts w:eastAsia="Times New Roman"/>
          <w:sz w:val="24"/>
          <w:szCs w:val="24"/>
        </w:rPr>
        <w:t>4</w:t>
      </w:r>
      <w:r w:rsidR="00E60D07" w:rsidRPr="0052435A">
        <w:rPr>
          <w:rFonts w:eastAsia="Times New Roman"/>
          <w:sz w:val="24"/>
          <w:szCs w:val="24"/>
        </w:rPr>
        <w:t>, 202</w:t>
      </w:r>
      <w:r w:rsidR="005902F8">
        <w:rPr>
          <w:rFonts w:eastAsia="Times New Roman"/>
          <w:sz w:val="24"/>
          <w:szCs w:val="24"/>
        </w:rPr>
        <w:t>5</w:t>
      </w:r>
      <w:r w:rsidR="00E60D07" w:rsidRPr="0052435A">
        <w:rPr>
          <w:rFonts w:eastAsia="Times New Roman"/>
          <w:sz w:val="24"/>
          <w:szCs w:val="24"/>
        </w:rPr>
        <w:t>, 202</w:t>
      </w:r>
      <w:bookmarkEnd w:id="0"/>
      <w:r w:rsidR="005902F8">
        <w:rPr>
          <w:rFonts w:eastAsia="Times New Roman"/>
          <w:sz w:val="24"/>
          <w:szCs w:val="24"/>
        </w:rPr>
        <w:t>6</w:t>
      </w:r>
    </w:p>
    <w:p w14:paraId="523AF23E" w14:textId="3D37D833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9E5939">
        <w:rPr>
          <w:rFonts w:eastAsia="Times New Roman"/>
        </w:rPr>
        <w:t xml:space="preserve">Orientation 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3F3E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3BF0F61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bookmarkEnd w:id="1"/>
      <w:tr w:rsidR="009E5939" w:rsidRPr="00E60D07" w14:paraId="594B24A7" w14:textId="77777777" w:rsidTr="009E5939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1D917DB2" w:rsidR="009E5939" w:rsidRPr="00EA581C" w:rsidRDefault="009E5939" w:rsidP="009E5939">
            <w:pPr>
              <w:rPr>
                <w:rFonts w:eastAsia="Times New Roman" w:cs="Arial"/>
              </w:rPr>
            </w:pPr>
            <w:r w:rsidRPr="0022389F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343B3AB7" w:rsidR="009E5939" w:rsidRPr="00EA581C" w:rsidRDefault="009E5939" w:rsidP="009E5939">
            <w:pPr>
              <w:rPr>
                <w:rFonts w:eastAsia="Times New Roman" w:cs="Arial"/>
              </w:rPr>
            </w:pPr>
            <w:r w:rsidRPr="0022389F">
              <w:t>Investigate career pathways in Communications Technology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2413E7A5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41B8C82" w14:textId="5F485D6A" w:rsidR="009E5939" w:rsidRPr="005902F8" w:rsidRDefault="009E5939" w:rsidP="009E5939">
            <w:r w:rsidRPr="005902F8">
              <w:t>102</w:t>
            </w:r>
          </w:p>
        </w:tc>
        <w:tc>
          <w:tcPr>
            <w:tcW w:w="7650" w:type="dxa"/>
            <w:vAlign w:val="center"/>
          </w:tcPr>
          <w:p w14:paraId="6FEA2AC5" w14:textId="5143FC93" w:rsidR="009E5939" w:rsidRPr="005902F8" w:rsidRDefault="00D26ABC" w:rsidP="009E5939">
            <w:r w:rsidRPr="005902F8">
              <w:t xml:space="preserve">Use digital media literacy and follow </w:t>
            </w:r>
            <w:r w:rsidR="009E5939" w:rsidRPr="005902F8">
              <w:t>copyright laws, fair use guidelines, and legal issues when producing media.</w:t>
            </w:r>
          </w:p>
        </w:tc>
        <w:tc>
          <w:tcPr>
            <w:tcW w:w="1620" w:type="dxa"/>
            <w:vAlign w:val="center"/>
          </w:tcPr>
          <w:p w14:paraId="0577B5B7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C82E18E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23BD5655" w:rsidR="00E60D07" w:rsidRDefault="00E60D07" w:rsidP="00E60D07">
      <w:pPr>
        <w:pStyle w:val="Heading2"/>
      </w:pPr>
      <w:r>
        <w:t xml:space="preserve">200 </w:t>
      </w:r>
      <w:r w:rsidR="009E5939">
        <w:t>Graphic Desig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56774809" w14:textId="77777777" w:rsidTr="003F3E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50BBFA1F" w14:textId="33FEA7F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tr w:rsidR="009E5939" w:rsidRPr="00E60D07" w14:paraId="67D3CCF8" w14:textId="77777777" w:rsidTr="006754D7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2C45F8F2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879A8BE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 xml:space="preserve">Use graphic software to create, format, and edit documents. 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C634826" w14:textId="277D7B1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76B27CCC" w14:textId="77777777" w:rsidTr="006754D7">
        <w:trPr>
          <w:trHeight w:val="288"/>
        </w:trPr>
        <w:tc>
          <w:tcPr>
            <w:tcW w:w="715" w:type="dxa"/>
            <w:vAlign w:val="center"/>
          </w:tcPr>
          <w:p w14:paraId="5B513863" w14:textId="1D67F0C2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202</w:t>
            </w:r>
          </w:p>
        </w:tc>
        <w:tc>
          <w:tcPr>
            <w:tcW w:w="7650" w:type="dxa"/>
            <w:vAlign w:val="center"/>
          </w:tcPr>
          <w:p w14:paraId="55ED1763" w14:textId="136F54E3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 xml:space="preserve">Change application settings and manage files within a graphic software application. </w:t>
            </w:r>
          </w:p>
        </w:tc>
        <w:tc>
          <w:tcPr>
            <w:tcW w:w="1620" w:type="dxa"/>
            <w:vAlign w:val="center"/>
          </w:tcPr>
          <w:p w14:paraId="03A7209D" w14:textId="733F4C14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D9ACCE0" w14:textId="3BC51A46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5C2E1343" w14:textId="77777777" w:rsidTr="006754D7">
        <w:trPr>
          <w:trHeight w:val="288"/>
        </w:trPr>
        <w:tc>
          <w:tcPr>
            <w:tcW w:w="715" w:type="dxa"/>
            <w:vAlign w:val="center"/>
          </w:tcPr>
          <w:p w14:paraId="6E178321" w14:textId="0C30222A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203</w:t>
            </w:r>
          </w:p>
        </w:tc>
        <w:tc>
          <w:tcPr>
            <w:tcW w:w="7650" w:type="dxa"/>
            <w:vAlign w:val="center"/>
          </w:tcPr>
          <w:p w14:paraId="170E6E85" w14:textId="39CDAB4F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Prepare files for appropriate output.</w:t>
            </w:r>
          </w:p>
        </w:tc>
        <w:tc>
          <w:tcPr>
            <w:tcW w:w="1620" w:type="dxa"/>
            <w:vAlign w:val="center"/>
          </w:tcPr>
          <w:p w14:paraId="1FB29C97" w14:textId="71148552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22E1025" w14:textId="5D85FF9B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14177C0F" w14:textId="77777777" w:rsidTr="006754D7">
        <w:trPr>
          <w:trHeight w:val="288"/>
        </w:trPr>
        <w:tc>
          <w:tcPr>
            <w:tcW w:w="715" w:type="dxa"/>
            <w:vAlign w:val="center"/>
          </w:tcPr>
          <w:p w14:paraId="2B22CAE6" w14:textId="6A4D25D0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204</w:t>
            </w:r>
          </w:p>
        </w:tc>
        <w:tc>
          <w:tcPr>
            <w:tcW w:w="7650" w:type="dxa"/>
            <w:vAlign w:val="center"/>
          </w:tcPr>
          <w:p w14:paraId="70CEB03E" w14:textId="1A567BE4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Produce a logo using thumbnails, roughs, and comprehensives</w:t>
            </w:r>
            <w:r w:rsidR="0099652E">
              <w:t>.</w:t>
            </w:r>
          </w:p>
        </w:tc>
        <w:tc>
          <w:tcPr>
            <w:tcW w:w="1620" w:type="dxa"/>
            <w:vAlign w:val="center"/>
          </w:tcPr>
          <w:p w14:paraId="444C40CC" w14:textId="0841627E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C5E98C4" w14:textId="0589DE69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19EAC923" w14:textId="77777777" w:rsidTr="006754D7">
        <w:trPr>
          <w:trHeight w:val="288"/>
        </w:trPr>
        <w:tc>
          <w:tcPr>
            <w:tcW w:w="715" w:type="dxa"/>
            <w:vAlign w:val="center"/>
          </w:tcPr>
          <w:p w14:paraId="61461B6F" w14:textId="20F60485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205</w:t>
            </w:r>
          </w:p>
        </w:tc>
        <w:tc>
          <w:tcPr>
            <w:tcW w:w="7650" w:type="dxa"/>
            <w:vAlign w:val="center"/>
          </w:tcPr>
          <w:p w14:paraId="59975919" w14:textId="4C145DE6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Distinguish between vector and raster graphics.</w:t>
            </w:r>
          </w:p>
        </w:tc>
        <w:tc>
          <w:tcPr>
            <w:tcW w:w="1620" w:type="dxa"/>
            <w:vAlign w:val="center"/>
          </w:tcPr>
          <w:p w14:paraId="1E4203E1" w14:textId="2880E572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59B8283" w14:textId="35CC8545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647B4C6B" w14:textId="77777777" w:rsidTr="006754D7">
        <w:trPr>
          <w:trHeight w:val="288"/>
        </w:trPr>
        <w:tc>
          <w:tcPr>
            <w:tcW w:w="715" w:type="dxa"/>
            <w:vAlign w:val="center"/>
          </w:tcPr>
          <w:p w14:paraId="58B5703C" w14:textId="2C2E8161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206</w:t>
            </w:r>
          </w:p>
        </w:tc>
        <w:tc>
          <w:tcPr>
            <w:tcW w:w="7650" w:type="dxa"/>
            <w:vAlign w:val="center"/>
          </w:tcPr>
          <w:p w14:paraId="439F889C" w14:textId="453C4190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Use a vector-based application.</w:t>
            </w:r>
          </w:p>
        </w:tc>
        <w:tc>
          <w:tcPr>
            <w:tcW w:w="1620" w:type="dxa"/>
            <w:vAlign w:val="center"/>
          </w:tcPr>
          <w:p w14:paraId="5A48A834" w14:textId="170A093F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069C36F" w14:textId="747F29E0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623FA0D2" w14:textId="77777777" w:rsidTr="006754D7">
        <w:trPr>
          <w:trHeight w:val="288"/>
        </w:trPr>
        <w:tc>
          <w:tcPr>
            <w:tcW w:w="715" w:type="dxa"/>
            <w:vAlign w:val="center"/>
          </w:tcPr>
          <w:p w14:paraId="6213EBBC" w14:textId="33AC19B0" w:rsidR="009E5939" w:rsidRPr="00B66156" w:rsidRDefault="009E5939" w:rsidP="009E5939">
            <w:r w:rsidRPr="0086349A">
              <w:t>207</w:t>
            </w:r>
          </w:p>
        </w:tc>
        <w:tc>
          <w:tcPr>
            <w:tcW w:w="7650" w:type="dxa"/>
            <w:vAlign w:val="center"/>
          </w:tcPr>
          <w:p w14:paraId="31478402" w14:textId="6C624FC0" w:rsidR="009E5939" w:rsidRPr="00B66156" w:rsidRDefault="009E5939" w:rsidP="009E5939">
            <w:r w:rsidRPr="0086349A">
              <w:t>Use a bitmap-based application.</w:t>
            </w:r>
          </w:p>
        </w:tc>
        <w:tc>
          <w:tcPr>
            <w:tcW w:w="1620" w:type="dxa"/>
            <w:vAlign w:val="center"/>
          </w:tcPr>
          <w:p w14:paraId="1FA00C1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FD374E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2239FD54" w14:textId="77777777" w:rsidTr="006754D7">
        <w:trPr>
          <w:trHeight w:val="288"/>
        </w:trPr>
        <w:tc>
          <w:tcPr>
            <w:tcW w:w="715" w:type="dxa"/>
            <w:vAlign w:val="center"/>
          </w:tcPr>
          <w:p w14:paraId="44F3BC25" w14:textId="129A5849" w:rsidR="009E5939" w:rsidRPr="00B66156" w:rsidRDefault="009E5939" w:rsidP="009E5939">
            <w:r w:rsidRPr="0086349A">
              <w:t>208</w:t>
            </w:r>
          </w:p>
        </w:tc>
        <w:tc>
          <w:tcPr>
            <w:tcW w:w="7650" w:type="dxa"/>
            <w:vAlign w:val="center"/>
          </w:tcPr>
          <w:p w14:paraId="5585A9A3" w14:textId="4639B2C6" w:rsidR="009E5939" w:rsidRPr="00B66156" w:rsidRDefault="009E5939" w:rsidP="009E5939">
            <w:r w:rsidRPr="0086349A">
              <w:t>Use a desktop publishing application.</w:t>
            </w:r>
          </w:p>
        </w:tc>
        <w:tc>
          <w:tcPr>
            <w:tcW w:w="1620" w:type="dxa"/>
            <w:vAlign w:val="center"/>
          </w:tcPr>
          <w:p w14:paraId="03C9B60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C58B58E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0E37262B" w14:textId="77777777" w:rsidTr="006754D7">
        <w:trPr>
          <w:trHeight w:val="288"/>
        </w:trPr>
        <w:tc>
          <w:tcPr>
            <w:tcW w:w="715" w:type="dxa"/>
            <w:vAlign w:val="center"/>
          </w:tcPr>
          <w:p w14:paraId="36FA2211" w14:textId="7D9B7899" w:rsidR="009E5939" w:rsidRPr="005902F8" w:rsidRDefault="009E5939" w:rsidP="009E5939"/>
        </w:tc>
        <w:tc>
          <w:tcPr>
            <w:tcW w:w="7650" w:type="dxa"/>
            <w:vAlign w:val="center"/>
          </w:tcPr>
          <w:p w14:paraId="34F9B227" w14:textId="0E06F8F8" w:rsidR="009E5939" w:rsidRPr="005902F8" w:rsidRDefault="005902F8" w:rsidP="009E5939">
            <w:r w:rsidRPr="005902F8">
              <w:t>RESERVED</w:t>
            </w:r>
            <w:r w:rsidR="00B2594D">
              <w:t xml:space="preserve"> (209)</w:t>
            </w:r>
          </w:p>
        </w:tc>
        <w:tc>
          <w:tcPr>
            <w:tcW w:w="1620" w:type="dxa"/>
            <w:vAlign w:val="center"/>
          </w:tcPr>
          <w:p w14:paraId="6A34630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6C8BE3D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6365E791" w14:textId="77777777" w:rsidTr="006754D7">
        <w:trPr>
          <w:trHeight w:val="288"/>
        </w:trPr>
        <w:tc>
          <w:tcPr>
            <w:tcW w:w="715" w:type="dxa"/>
            <w:vAlign w:val="center"/>
          </w:tcPr>
          <w:p w14:paraId="7E8F817D" w14:textId="506E8256" w:rsidR="009E5939" w:rsidRPr="005902F8" w:rsidRDefault="009E5939" w:rsidP="009E5939"/>
        </w:tc>
        <w:tc>
          <w:tcPr>
            <w:tcW w:w="7650" w:type="dxa"/>
            <w:vAlign w:val="center"/>
          </w:tcPr>
          <w:p w14:paraId="626795FD" w14:textId="5B41926E" w:rsidR="009E5939" w:rsidRPr="005902F8" w:rsidRDefault="005902F8" w:rsidP="009E5939">
            <w:r w:rsidRPr="005902F8">
              <w:t>RESERVED</w:t>
            </w:r>
            <w:r w:rsidR="00B2594D">
              <w:t xml:space="preserve"> (210)</w:t>
            </w:r>
          </w:p>
        </w:tc>
        <w:tc>
          <w:tcPr>
            <w:tcW w:w="1620" w:type="dxa"/>
            <w:vAlign w:val="center"/>
          </w:tcPr>
          <w:p w14:paraId="3AF1F53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F59CEF8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FFE83FE" w14:textId="77777777" w:rsidR="005902F8" w:rsidRDefault="005902F8" w:rsidP="007F79E0">
      <w:pPr>
        <w:pStyle w:val="Heading2"/>
      </w:pPr>
    </w:p>
    <w:p w14:paraId="129510A2" w14:textId="77777777" w:rsidR="005902F8" w:rsidRDefault="005902F8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7B6E002B" w14:textId="421AA0BB" w:rsidR="00E60D07" w:rsidRDefault="00E60D07" w:rsidP="007F79E0">
      <w:pPr>
        <w:pStyle w:val="Heading2"/>
      </w:pPr>
      <w:r>
        <w:lastRenderedPageBreak/>
        <w:t xml:space="preserve">300 </w:t>
      </w:r>
      <w:r w:rsidR="009E5939">
        <w:t>Media Composi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0581ED9" w14:textId="77777777" w:rsidTr="003F3E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3D124119" w14:textId="6E59208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tr w:rsidR="009E5939" w:rsidRPr="00E60D07" w14:paraId="6963B85D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1F0239E8" w14:textId="64392CB7" w:rsidR="009E5939" w:rsidRPr="005902F8" w:rsidRDefault="009E5939" w:rsidP="009E5939">
            <w:pPr>
              <w:rPr>
                <w:rFonts w:eastAsia="Times New Roman" w:cs="Arial"/>
              </w:rPr>
            </w:pPr>
            <w:r w:rsidRPr="005902F8">
              <w:t>301</w:t>
            </w:r>
          </w:p>
        </w:tc>
        <w:tc>
          <w:tcPr>
            <w:tcW w:w="7650" w:type="dxa"/>
            <w:vAlign w:val="center"/>
          </w:tcPr>
          <w:p w14:paraId="3374318E" w14:textId="7BABE380" w:rsidR="009E5939" w:rsidRPr="005902F8" w:rsidRDefault="00154006" w:rsidP="009E5939">
            <w:pPr>
              <w:rPr>
                <w:rFonts w:eastAsia="Times New Roman" w:cs="Arial"/>
              </w:rPr>
            </w:pPr>
            <w:r w:rsidRPr="005902F8">
              <w:t>Apply</w:t>
            </w:r>
            <w:r w:rsidR="0010626E" w:rsidRPr="005902F8">
              <w:t xml:space="preserve"> </w:t>
            </w:r>
            <w:r w:rsidR="009E5939" w:rsidRPr="005902F8">
              <w:t>the principles of typography.</w:t>
            </w:r>
          </w:p>
        </w:tc>
        <w:tc>
          <w:tcPr>
            <w:tcW w:w="1620" w:type="dxa"/>
            <w:hideMark/>
          </w:tcPr>
          <w:p w14:paraId="0B9DD7E0" w14:textId="0569F95A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416F6432" w14:textId="5B223708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748A0D7E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31A4BEB3" w14:textId="42A2D5DB" w:rsidR="009E5939" w:rsidRPr="005902F8" w:rsidRDefault="009E5939" w:rsidP="009E5939">
            <w:pPr>
              <w:rPr>
                <w:rFonts w:eastAsia="Times New Roman" w:cs="Arial"/>
              </w:rPr>
            </w:pPr>
            <w:r w:rsidRPr="005902F8">
              <w:t>302</w:t>
            </w:r>
          </w:p>
        </w:tc>
        <w:tc>
          <w:tcPr>
            <w:tcW w:w="7650" w:type="dxa"/>
            <w:vAlign w:val="center"/>
          </w:tcPr>
          <w:p w14:paraId="1834969F" w14:textId="312D43DD" w:rsidR="009E5939" w:rsidRPr="005902F8" w:rsidRDefault="00154006" w:rsidP="009E5939">
            <w:pPr>
              <w:rPr>
                <w:rFonts w:eastAsia="Times New Roman" w:cs="Arial"/>
              </w:rPr>
            </w:pPr>
            <w:r w:rsidRPr="005902F8">
              <w:t xml:space="preserve">Apply </w:t>
            </w:r>
            <w:r w:rsidR="0099652E" w:rsidRPr="005902F8">
              <w:t>c</w:t>
            </w:r>
            <w:r w:rsidR="009E5939" w:rsidRPr="005902F8">
              <w:t xml:space="preserve">olor </w:t>
            </w:r>
            <w:r w:rsidR="0099652E" w:rsidRPr="005902F8">
              <w:t>t</w:t>
            </w:r>
            <w:r w:rsidR="009E5939" w:rsidRPr="005902F8">
              <w:t>heory (</w:t>
            </w:r>
            <w:proofErr w:type="gramStart"/>
            <w:r w:rsidR="005902F8" w:rsidRPr="005902F8">
              <w:t>including</w:t>
            </w:r>
            <w:r w:rsidR="0001049D">
              <w:t>:</w:t>
            </w:r>
            <w:proofErr w:type="gramEnd"/>
            <w:r w:rsidR="009E5939" w:rsidRPr="005902F8">
              <w:t xml:space="preserve"> </w:t>
            </w:r>
            <w:r w:rsidR="0099652E" w:rsidRPr="005902F8">
              <w:t>p</w:t>
            </w:r>
            <w:r w:rsidR="009E5939" w:rsidRPr="005902F8">
              <w:t xml:space="preserve">rimary, </w:t>
            </w:r>
            <w:r w:rsidR="0099652E" w:rsidRPr="005902F8">
              <w:t>s</w:t>
            </w:r>
            <w:r w:rsidR="009E5939" w:rsidRPr="005902F8">
              <w:t xml:space="preserve">econdary, </w:t>
            </w:r>
            <w:r w:rsidR="0099652E" w:rsidRPr="005902F8">
              <w:t>a</w:t>
            </w:r>
            <w:r w:rsidR="009E5939" w:rsidRPr="005902F8">
              <w:t>dditive/</w:t>
            </w:r>
            <w:r w:rsidR="0099652E" w:rsidRPr="005902F8">
              <w:t>s</w:t>
            </w:r>
            <w:r w:rsidR="009E5939" w:rsidRPr="005902F8">
              <w:t xml:space="preserve">ubtractive, </w:t>
            </w:r>
            <w:r w:rsidR="0099652E" w:rsidRPr="005902F8">
              <w:t>c</w:t>
            </w:r>
            <w:r w:rsidR="009E5939" w:rsidRPr="005902F8">
              <w:t xml:space="preserve">ontrast, </w:t>
            </w:r>
            <w:r w:rsidR="0099652E" w:rsidRPr="005902F8">
              <w:t>l</w:t>
            </w:r>
            <w:r w:rsidR="009E5939" w:rsidRPr="005902F8">
              <w:t xml:space="preserve">ighting </w:t>
            </w:r>
            <w:r w:rsidR="0099652E" w:rsidRPr="005902F8">
              <w:t>d</w:t>
            </w:r>
            <w:r w:rsidR="009E5939" w:rsidRPr="005902F8">
              <w:t xml:space="preserve">esign, </w:t>
            </w:r>
            <w:r w:rsidR="0099652E" w:rsidRPr="005902F8">
              <w:t>c</w:t>
            </w:r>
            <w:r w:rsidR="009E5939" w:rsidRPr="005902F8">
              <w:t xml:space="preserve">olor </w:t>
            </w:r>
            <w:r w:rsidR="0099652E" w:rsidRPr="005902F8">
              <w:t>t</w:t>
            </w:r>
            <w:r w:rsidR="009E5939" w:rsidRPr="005902F8">
              <w:t xml:space="preserve">hemes, </w:t>
            </w:r>
            <w:r w:rsidR="0099652E" w:rsidRPr="005902F8">
              <w:t>p</w:t>
            </w:r>
            <w:r w:rsidR="009E5939" w:rsidRPr="005902F8">
              <w:t xml:space="preserve">sychology, </w:t>
            </w:r>
            <w:r w:rsidR="0099652E" w:rsidRPr="005902F8">
              <w:t>h</w:t>
            </w:r>
            <w:r w:rsidR="009E5939" w:rsidRPr="005902F8">
              <w:t>ue/</w:t>
            </w:r>
            <w:r w:rsidR="0099652E" w:rsidRPr="005902F8">
              <w:t>sa</w:t>
            </w:r>
            <w:r w:rsidR="009E5939" w:rsidRPr="005902F8">
              <w:t>turation/</w:t>
            </w:r>
            <w:r w:rsidR="0099652E" w:rsidRPr="005902F8">
              <w:t>v</w:t>
            </w:r>
            <w:r w:rsidR="009E5939" w:rsidRPr="005902F8">
              <w:t>alue/</w:t>
            </w:r>
            <w:r w:rsidR="0099652E" w:rsidRPr="005902F8">
              <w:t>l</w:t>
            </w:r>
            <w:r w:rsidR="009E5939" w:rsidRPr="005902F8">
              <w:t>uminance).</w:t>
            </w:r>
          </w:p>
        </w:tc>
        <w:tc>
          <w:tcPr>
            <w:tcW w:w="1620" w:type="dxa"/>
          </w:tcPr>
          <w:p w14:paraId="34831114" w14:textId="4D8FA59F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32F267" w14:textId="1E3E6FEB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75DB4BB2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E8A6CB6" w14:textId="3970AC16" w:rsidR="009E5939" w:rsidRPr="005902F8" w:rsidRDefault="009E5939" w:rsidP="009E5939"/>
        </w:tc>
        <w:tc>
          <w:tcPr>
            <w:tcW w:w="7650" w:type="dxa"/>
            <w:vAlign w:val="center"/>
          </w:tcPr>
          <w:p w14:paraId="0F794EC6" w14:textId="03AFB8E2" w:rsidR="009E5939" w:rsidRPr="005902F8" w:rsidRDefault="005902F8" w:rsidP="009E5939">
            <w:r w:rsidRPr="005902F8">
              <w:t>RESERVED</w:t>
            </w:r>
            <w:r w:rsidR="00B2594D">
              <w:t xml:space="preserve"> (303)</w:t>
            </w:r>
          </w:p>
        </w:tc>
        <w:tc>
          <w:tcPr>
            <w:tcW w:w="1620" w:type="dxa"/>
          </w:tcPr>
          <w:p w14:paraId="3BCFAE7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963D47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2F96E61B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3D60F2E" w14:textId="3286AC66" w:rsidR="009E5939" w:rsidRPr="005902F8" w:rsidRDefault="009E5939" w:rsidP="009E5939"/>
        </w:tc>
        <w:tc>
          <w:tcPr>
            <w:tcW w:w="7650" w:type="dxa"/>
            <w:vAlign w:val="center"/>
          </w:tcPr>
          <w:p w14:paraId="26114735" w14:textId="4F5CE2AB" w:rsidR="009E5939" w:rsidRPr="005902F8" w:rsidRDefault="005902F8" w:rsidP="009E5939">
            <w:r w:rsidRPr="005902F8">
              <w:t>RESERVED</w:t>
            </w:r>
            <w:r w:rsidR="00B2594D">
              <w:t xml:space="preserve"> (304)</w:t>
            </w:r>
          </w:p>
        </w:tc>
        <w:tc>
          <w:tcPr>
            <w:tcW w:w="1620" w:type="dxa"/>
          </w:tcPr>
          <w:p w14:paraId="7FE57A84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19A17F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6C3FA896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3F5AD790" w14:textId="34FC8846" w:rsidR="009E5939" w:rsidRPr="005902F8" w:rsidRDefault="009E5939" w:rsidP="009E5939">
            <w:r w:rsidRPr="005902F8">
              <w:t>305</w:t>
            </w:r>
          </w:p>
        </w:tc>
        <w:tc>
          <w:tcPr>
            <w:tcW w:w="7650" w:type="dxa"/>
            <w:vAlign w:val="center"/>
          </w:tcPr>
          <w:p w14:paraId="1B0C742D" w14:textId="309142C3" w:rsidR="009E5939" w:rsidRPr="005902F8" w:rsidRDefault="0026018F" w:rsidP="009E5939">
            <w:r w:rsidRPr="005902F8">
              <w:t>Apply the</w:t>
            </w:r>
            <w:r w:rsidR="009E5939" w:rsidRPr="005902F8">
              <w:t xml:space="preserve"> principles of </w:t>
            </w:r>
            <w:r w:rsidR="0099652E" w:rsidRPr="005902F8">
              <w:t>vi</w:t>
            </w:r>
            <w:r w:rsidR="009E5939" w:rsidRPr="005902F8">
              <w:t xml:space="preserve">sual </w:t>
            </w:r>
            <w:r w:rsidR="0099652E" w:rsidRPr="005902F8">
              <w:t>c</w:t>
            </w:r>
            <w:r w:rsidR="009E5939" w:rsidRPr="005902F8">
              <w:t>omposition (</w:t>
            </w:r>
            <w:proofErr w:type="gramStart"/>
            <w:r w:rsidR="005902F8" w:rsidRPr="005902F8">
              <w:t>including</w:t>
            </w:r>
            <w:r w:rsidR="0001049D">
              <w:t>:</w:t>
            </w:r>
            <w:proofErr w:type="gramEnd"/>
            <w:r w:rsidR="0099652E" w:rsidRPr="005902F8">
              <w:t xml:space="preserve"> r</w:t>
            </w:r>
            <w:r w:rsidR="009E5939" w:rsidRPr="005902F8">
              <w:t xml:space="preserve">ule of </w:t>
            </w:r>
            <w:r w:rsidR="0099652E" w:rsidRPr="005902F8">
              <w:t>t</w:t>
            </w:r>
            <w:r w:rsidR="009E5939" w:rsidRPr="005902F8">
              <w:t xml:space="preserve">hirds, </w:t>
            </w:r>
            <w:r w:rsidR="005902F8" w:rsidRPr="005902F8">
              <w:t>180-degree</w:t>
            </w:r>
            <w:r w:rsidR="0099652E" w:rsidRPr="005902F8">
              <w:t xml:space="preserve"> </w:t>
            </w:r>
            <w:r w:rsidR="009E5939" w:rsidRPr="005902F8">
              <w:t xml:space="preserve">rule, </w:t>
            </w:r>
            <w:r w:rsidR="0099652E" w:rsidRPr="005902F8">
              <w:t>f</w:t>
            </w:r>
            <w:r w:rsidR="009E5939" w:rsidRPr="005902F8">
              <w:t xml:space="preserve">raming, </w:t>
            </w:r>
            <w:r w:rsidR="0099652E" w:rsidRPr="005902F8">
              <w:t>d</w:t>
            </w:r>
            <w:r w:rsidR="009E5939" w:rsidRPr="005902F8">
              <w:t xml:space="preserve">epth of </w:t>
            </w:r>
            <w:r w:rsidR="0099652E" w:rsidRPr="005902F8">
              <w:t>fi</w:t>
            </w:r>
            <w:r w:rsidR="009E5939" w:rsidRPr="005902F8">
              <w:t xml:space="preserve">eld, </w:t>
            </w:r>
            <w:r w:rsidR="0099652E" w:rsidRPr="005902F8">
              <w:t>an</w:t>
            </w:r>
            <w:r w:rsidR="009E5939" w:rsidRPr="005902F8">
              <w:t xml:space="preserve">gles, </w:t>
            </w:r>
            <w:r w:rsidR="0099652E" w:rsidRPr="005902F8">
              <w:t>b</w:t>
            </w:r>
            <w:r w:rsidR="009E5939" w:rsidRPr="005902F8">
              <w:t xml:space="preserve">alance, </w:t>
            </w:r>
            <w:r w:rsidR="0099652E" w:rsidRPr="005902F8">
              <w:t>and h</w:t>
            </w:r>
            <w:r w:rsidR="009E5939" w:rsidRPr="005902F8">
              <w:t>ierarchy).</w:t>
            </w:r>
          </w:p>
        </w:tc>
        <w:tc>
          <w:tcPr>
            <w:tcW w:w="1620" w:type="dxa"/>
          </w:tcPr>
          <w:p w14:paraId="47D1930D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E03361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7346A007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9E5E6C3" w14:textId="69112F6E" w:rsidR="009E5939" w:rsidRPr="005902F8" w:rsidRDefault="009E5939" w:rsidP="009E5939">
            <w:r w:rsidRPr="005902F8">
              <w:t>306</w:t>
            </w:r>
          </w:p>
        </w:tc>
        <w:tc>
          <w:tcPr>
            <w:tcW w:w="7650" w:type="dxa"/>
            <w:vAlign w:val="center"/>
          </w:tcPr>
          <w:p w14:paraId="13D2A6FA" w14:textId="2DB33377" w:rsidR="009E5939" w:rsidRPr="005902F8" w:rsidRDefault="009E5939" w:rsidP="009E5939">
            <w:r w:rsidRPr="005902F8">
              <w:t>Apply basic principles of composition</w:t>
            </w:r>
            <w:r w:rsidR="0099652E" w:rsidRPr="005902F8">
              <w:t xml:space="preserve"> and </w:t>
            </w:r>
            <w:r w:rsidRPr="005902F8">
              <w:t>field of view.</w:t>
            </w:r>
          </w:p>
        </w:tc>
        <w:tc>
          <w:tcPr>
            <w:tcW w:w="1620" w:type="dxa"/>
          </w:tcPr>
          <w:p w14:paraId="135C7A0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DC1EA4E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4570D5" w:rsidRPr="00E60D07" w14:paraId="440DC085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F70A251" w14:textId="6CA02610" w:rsidR="004570D5" w:rsidRPr="005902F8" w:rsidRDefault="004570D5" w:rsidP="004570D5">
            <w:r w:rsidRPr="005902F8">
              <w:t>307</w:t>
            </w:r>
          </w:p>
        </w:tc>
        <w:tc>
          <w:tcPr>
            <w:tcW w:w="7650" w:type="dxa"/>
            <w:vAlign w:val="center"/>
          </w:tcPr>
          <w:p w14:paraId="2F0FD192" w14:textId="55431504" w:rsidR="004570D5" w:rsidRPr="005902F8" w:rsidRDefault="004570D5" w:rsidP="004570D5">
            <w:r w:rsidRPr="005902F8">
              <w:t xml:space="preserve">Apply elements of design (e.g., line, shape, texture, mass, form, value, color). </w:t>
            </w:r>
          </w:p>
        </w:tc>
        <w:tc>
          <w:tcPr>
            <w:tcW w:w="1620" w:type="dxa"/>
          </w:tcPr>
          <w:p w14:paraId="0CE7A735" w14:textId="77777777" w:rsidR="004570D5" w:rsidRPr="00E60D07" w:rsidRDefault="004570D5" w:rsidP="004570D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E065593" w14:textId="77777777" w:rsidR="004570D5" w:rsidRPr="00E60D07" w:rsidRDefault="004570D5" w:rsidP="004570D5">
            <w:pPr>
              <w:rPr>
                <w:rFonts w:eastAsia="Times New Roman" w:cs="Arial"/>
                <w:color w:val="000000"/>
              </w:rPr>
            </w:pPr>
          </w:p>
        </w:tc>
      </w:tr>
      <w:tr w:rsidR="004570D5" w:rsidRPr="00E60D07" w14:paraId="30959E04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3BB24D8E" w14:textId="34D28584" w:rsidR="004570D5" w:rsidRPr="005902F8" w:rsidRDefault="004570D5" w:rsidP="004570D5">
            <w:r w:rsidRPr="005902F8">
              <w:t>308</w:t>
            </w:r>
          </w:p>
        </w:tc>
        <w:tc>
          <w:tcPr>
            <w:tcW w:w="7650" w:type="dxa"/>
            <w:vAlign w:val="center"/>
          </w:tcPr>
          <w:p w14:paraId="42561CBF" w14:textId="098A11F9" w:rsidR="004570D5" w:rsidRPr="005902F8" w:rsidRDefault="004570D5" w:rsidP="004570D5">
            <w:r w:rsidRPr="005902F8">
              <w:t xml:space="preserve">Apply principles of design (e.g., balance, emphasis, unity, alignment, repetition, motion). </w:t>
            </w:r>
          </w:p>
        </w:tc>
        <w:tc>
          <w:tcPr>
            <w:tcW w:w="1620" w:type="dxa"/>
          </w:tcPr>
          <w:p w14:paraId="7C99B542" w14:textId="77777777" w:rsidR="004570D5" w:rsidRPr="00E60D07" w:rsidRDefault="004570D5" w:rsidP="004570D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FCB9811" w14:textId="77777777" w:rsidR="004570D5" w:rsidRPr="00E60D07" w:rsidRDefault="004570D5" w:rsidP="004570D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A31EFF1" w:rsidR="007F79E0" w:rsidRDefault="007F79E0" w:rsidP="007F79E0">
      <w:pPr>
        <w:pStyle w:val="Heading2"/>
      </w:pPr>
      <w:r>
        <w:t xml:space="preserve">400 </w:t>
      </w:r>
      <w:r w:rsidR="009E5939">
        <w:t>Photograph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595E84D" w14:textId="77777777" w:rsidTr="003F3E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582103A6" w14:textId="0FB0A56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tr w:rsidR="009E5939" w:rsidRPr="00E60D07" w14:paraId="791966A0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39A866F3" w14:textId="4C7B82F1" w:rsidR="009E5939" w:rsidRPr="005902F8" w:rsidRDefault="009E5939" w:rsidP="009E5939">
            <w:pPr>
              <w:rPr>
                <w:rFonts w:eastAsia="Times New Roman" w:cs="Arial"/>
              </w:rPr>
            </w:pPr>
            <w:r w:rsidRPr="005902F8">
              <w:t>401</w:t>
            </w:r>
          </w:p>
        </w:tc>
        <w:tc>
          <w:tcPr>
            <w:tcW w:w="7650" w:type="dxa"/>
            <w:vAlign w:val="center"/>
          </w:tcPr>
          <w:p w14:paraId="0C82466E" w14:textId="54D40D0A" w:rsidR="009E5939" w:rsidRPr="005902F8" w:rsidRDefault="009E5939" w:rsidP="009E5939">
            <w:pPr>
              <w:rPr>
                <w:rFonts w:eastAsia="Times New Roman" w:cs="Arial"/>
              </w:rPr>
            </w:pPr>
            <w:r w:rsidRPr="005902F8">
              <w:t>Operate</w:t>
            </w:r>
            <w:r w:rsidR="004570D5" w:rsidRPr="005902F8">
              <w:t xml:space="preserve"> </w:t>
            </w:r>
            <w:r w:rsidR="00803962" w:rsidRPr="005902F8">
              <w:t>a</w:t>
            </w:r>
            <w:r w:rsidRPr="005902F8">
              <w:t xml:space="preserve"> digital still camera</w:t>
            </w:r>
            <w:r w:rsidR="00D26ABC" w:rsidRPr="005902F8">
              <w:t xml:space="preserve"> or </w:t>
            </w:r>
            <w:proofErr w:type="gramStart"/>
            <w:r w:rsidR="005902F8" w:rsidRPr="005902F8">
              <w:t>other</w:t>
            </w:r>
            <w:proofErr w:type="gramEnd"/>
            <w:r w:rsidR="00D26ABC" w:rsidRPr="005902F8">
              <w:t xml:space="preserve"> photographic device</w:t>
            </w:r>
            <w:r w:rsidRPr="005902F8">
              <w:t>.</w:t>
            </w:r>
          </w:p>
        </w:tc>
        <w:tc>
          <w:tcPr>
            <w:tcW w:w="1620" w:type="dxa"/>
            <w:hideMark/>
          </w:tcPr>
          <w:p w14:paraId="7CD4AEBE" w14:textId="539A309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0640A57D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5F81F3BC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5E830D7F" w14:textId="283473C1" w:rsidR="009E5939" w:rsidRPr="005902F8" w:rsidRDefault="009E5939" w:rsidP="009E5939">
            <w:pPr>
              <w:rPr>
                <w:rFonts w:eastAsia="Times New Roman" w:cs="Arial"/>
              </w:rPr>
            </w:pPr>
            <w:r w:rsidRPr="005902F8">
              <w:t>402</w:t>
            </w:r>
          </w:p>
        </w:tc>
        <w:tc>
          <w:tcPr>
            <w:tcW w:w="7650" w:type="dxa"/>
            <w:vAlign w:val="center"/>
          </w:tcPr>
          <w:p w14:paraId="64A9A743" w14:textId="04CA729A" w:rsidR="009E5939" w:rsidRPr="005902F8" w:rsidRDefault="009E5939" w:rsidP="009E5939">
            <w:pPr>
              <w:rPr>
                <w:rFonts w:eastAsia="Times New Roman" w:cs="Arial"/>
              </w:rPr>
            </w:pPr>
            <w:r w:rsidRPr="005902F8">
              <w:t>Import, capture, and transfer images from camera.</w:t>
            </w:r>
          </w:p>
        </w:tc>
        <w:tc>
          <w:tcPr>
            <w:tcW w:w="1620" w:type="dxa"/>
          </w:tcPr>
          <w:p w14:paraId="5B82A548" w14:textId="671BF7FD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E0BA33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7424F3C6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B4AC167" w14:textId="0133A719" w:rsidR="009E5939" w:rsidRPr="005902F8" w:rsidRDefault="009E5939" w:rsidP="009E5939">
            <w:pPr>
              <w:rPr>
                <w:rFonts w:eastAsia="Times New Roman" w:cs="Arial"/>
              </w:rPr>
            </w:pPr>
            <w:r w:rsidRPr="005902F8">
              <w:t>403</w:t>
            </w:r>
          </w:p>
        </w:tc>
        <w:tc>
          <w:tcPr>
            <w:tcW w:w="7650" w:type="dxa"/>
            <w:vAlign w:val="center"/>
          </w:tcPr>
          <w:p w14:paraId="2DEA73F8" w14:textId="0CE3D402" w:rsidR="009E5939" w:rsidRPr="005902F8" w:rsidRDefault="009E5939" w:rsidP="009E5939">
            <w:pPr>
              <w:rPr>
                <w:rFonts w:eastAsia="Times New Roman" w:cs="Arial"/>
              </w:rPr>
            </w:pPr>
            <w:r w:rsidRPr="005902F8">
              <w:t>Identify the parts of a digital still camera.</w:t>
            </w:r>
          </w:p>
        </w:tc>
        <w:tc>
          <w:tcPr>
            <w:tcW w:w="1620" w:type="dxa"/>
          </w:tcPr>
          <w:p w14:paraId="166FCC22" w14:textId="27C72561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F7026D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2F0B09F9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03662C9" w14:textId="59B4C1C3" w:rsidR="009E5939" w:rsidRPr="005902F8" w:rsidRDefault="009E5939" w:rsidP="009E5939">
            <w:pPr>
              <w:rPr>
                <w:rFonts w:eastAsia="Times New Roman" w:cs="Arial"/>
              </w:rPr>
            </w:pPr>
            <w:r w:rsidRPr="005902F8">
              <w:t>404</w:t>
            </w:r>
          </w:p>
        </w:tc>
        <w:tc>
          <w:tcPr>
            <w:tcW w:w="7650" w:type="dxa"/>
            <w:vAlign w:val="center"/>
          </w:tcPr>
          <w:p w14:paraId="6178697F" w14:textId="10E036EE" w:rsidR="009E5939" w:rsidRPr="005902F8" w:rsidRDefault="009E5939" w:rsidP="009E5939">
            <w:pPr>
              <w:rPr>
                <w:rFonts w:eastAsia="Times New Roman" w:cs="Arial"/>
              </w:rPr>
            </w:pPr>
            <w:r w:rsidRPr="005902F8">
              <w:t>Apply principles of exposure.</w:t>
            </w:r>
          </w:p>
        </w:tc>
        <w:tc>
          <w:tcPr>
            <w:tcW w:w="1620" w:type="dxa"/>
          </w:tcPr>
          <w:p w14:paraId="63741AFB" w14:textId="69C49246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83BF3F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0C423311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0F54062" w14:textId="31424697" w:rsidR="009E5939" w:rsidRPr="005902F8" w:rsidRDefault="009E5939" w:rsidP="009E5939">
            <w:pPr>
              <w:rPr>
                <w:rFonts w:eastAsia="Times New Roman" w:cs="Arial"/>
              </w:rPr>
            </w:pPr>
            <w:r w:rsidRPr="005902F8">
              <w:t>405</w:t>
            </w:r>
          </w:p>
        </w:tc>
        <w:tc>
          <w:tcPr>
            <w:tcW w:w="7650" w:type="dxa"/>
            <w:vAlign w:val="center"/>
          </w:tcPr>
          <w:p w14:paraId="7BB3C3AB" w14:textId="04A80827" w:rsidR="009E5939" w:rsidRPr="005902F8" w:rsidRDefault="009E5939" w:rsidP="009E5939">
            <w:pPr>
              <w:rPr>
                <w:rFonts w:eastAsia="Times New Roman" w:cs="Arial"/>
              </w:rPr>
            </w:pPr>
            <w:r w:rsidRPr="005902F8">
              <w:t>Apply principles of focus.</w:t>
            </w:r>
          </w:p>
        </w:tc>
        <w:tc>
          <w:tcPr>
            <w:tcW w:w="1620" w:type="dxa"/>
          </w:tcPr>
          <w:p w14:paraId="3A666FAE" w14:textId="24D60488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D74A18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55F6635C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5E4679BE" w14:textId="234F06D7" w:rsidR="009E5939" w:rsidRPr="005902F8" w:rsidRDefault="009E5939" w:rsidP="009E5939">
            <w:r w:rsidRPr="005902F8">
              <w:t>406</w:t>
            </w:r>
          </w:p>
        </w:tc>
        <w:tc>
          <w:tcPr>
            <w:tcW w:w="7650" w:type="dxa"/>
            <w:vAlign w:val="center"/>
          </w:tcPr>
          <w:p w14:paraId="50B95CB1" w14:textId="537FAB96" w:rsidR="009E5939" w:rsidRPr="005902F8" w:rsidRDefault="009E5939" w:rsidP="009E5939">
            <w:r w:rsidRPr="005902F8">
              <w:t>Demonstrate the proper use of support systems (</w:t>
            </w:r>
            <w:r w:rsidR="0099652E" w:rsidRPr="005902F8">
              <w:t>e.g.,</w:t>
            </w:r>
            <w:r w:rsidRPr="005902F8">
              <w:t xml:space="preserve"> monopod, tripod).</w:t>
            </w:r>
          </w:p>
        </w:tc>
        <w:tc>
          <w:tcPr>
            <w:tcW w:w="1620" w:type="dxa"/>
          </w:tcPr>
          <w:p w14:paraId="7225D70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B6200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D348A6" w:rsidRPr="00E60D07" w14:paraId="6B2AD46B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571D1CD" w14:textId="1EE63703" w:rsidR="00D348A6" w:rsidRPr="005902F8" w:rsidRDefault="00D348A6" w:rsidP="009E5939">
            <w:r w:rsidRPr="005902F8">
              <w:t>407</w:t>
            </w:r>
          </w:p>
        </w:tc>
        <w:tc>
          <w:tcPr>
            <w:tcW w:w="7650" w:type="dxa"/>
            <w:vAlign w:val="center"/>
          </w:tcPr>
          <w:p w14:paraId="1A8A605E" w14:textId="43D9B713" w:rsidR="00D348A6" w:rsidRPr="005902F8" w:rsidRDefault="00D348A6" w:rsidP="009E5939">
            <w:r w:rsidRPr="005902F8">
              <w:t>Demonstrate the proper use of lighting (e.g., strobe, continuous, natural).</w:t>
            </w:r>
          </w:p>
        </w:tc>
        <w:tc>
          <w:tcPr>
            <w:tcW w:w="1620" w:type="dxa"/>
          </w:tcPr>
          <w:p w14:paraId="499FC725" w14:textId="77777777" w:rsidR="00D348A6" w:rsidRPr="00E60D07" w:rsidRDefault="00D348A6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1A7BDD8" w14:textId="77777777" w:rsidR="00D348A6" w:rsidRPr="00E60D07" w:rsidRDefault="00D348A6" w:rsidP="009E593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23FAEC8" w14:textId="77777777" w:rsidR="005902F8" w:rsidRDefault="005902F8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2963548" w14:textId="2AAFB857" w:rsidR="007F79E0" w:rsidRDefault="007F79E0" w:rsidP="007F79E0">
      <w:pPr>
        <w:pStyle w:val="Heading2"/>
      </w:pPr>
      <w:r>
        <w:lastRenderedPageBreak/>
        <w:t xml:space="preserve">500 </w:t>
      </w:r>
      <w:r w:rsidR="009E5939">
        <w:t>Web Media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41CE5B8D" w14:textId="77777777" w:rsidTr="003F3E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AE7BC0" w14:textId="04F0F45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bookmarkEnd w:id="2"/>
      <w:tr w:rsidR="009E5939" w:rsidRPr="00E60D07" w14:paraId="64B4DFEA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3D6D65B" w14:textId="27C6F27E" w:rsidR="009E5939" w:rsidRPr="005902F8" w:rsidRDefault="009E5939" w:rsidP="009E5939">
            <w:pPr>
              <w:rPr>
                <w:rFonts w:eastAsia="Times New Roman" w:cs="Arial"/>
              </w:rPr>
            </w:pPr>
            <w:r w:rsidRPr="005902F8">
              <w:t>501</w:t>
            </w:r>
          </w:p>
        </w:tc>
        <w:tc>
          <w:tcPr>
            <w:tcW w:w="7650" w:type="dxa"/>
            <w:vAlign w:val="center"/>
          </w:tcPr>
          <w:p w14:paraId="43EA4BD5" w14:textId="3ACA3B15" w:rsidR="009E5939" w:rsidRPr="005902F8" w:rsidRDefault="009E5939" w:rsidP="009E5939">
            <w:pPr>
              <w:rPr>
                <w:rFonts w:eastAsia="Times New Roman" w:cs="Arial"/>
              </w:rPr>
            </w:pPr>
            <w:r w:rsidRPr="005902F8">
              <w:t xml:space="preserve">Identify </w:t>
            </w:r>
            <w:r w:rsidR="00B2594D">
              <w:t>hypertext markup language (</w:t>
            </w:r>
            <w:r w:rsidRPr="005902F8">
              <w:t>HTML</w:t>
            </w:r>
            <w:r w:rsidR="00B2594D">
              <w:t>)</w:t>
            </w:r>
            <w:r w:rsidRPr="005902F8">
              <w:t xml:space="preserve"> element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FFC14BF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1C04BD62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9FF0FDE" w14:textId="59D11ED6" w:rsidR="009E5939" w:rsidRPr="005902F8" w:rsidRDefault="009E5939" w:rsidP="009E5939">
            <w:pPr>
              <w:rPr>
                <w:rFonts w:eastAsia="Times New Roman" w:cs="Arial"/>
              </w:rPr>
            </w:pPr>
            <w:r w:rsidRPr="005902F8">
              <w:t>502</w:t>
            </w:r>
          </w:p>
        </w:tc>
        <w:tc>
          <w:tcPr>
            <w:tcW w:w="7650" w:type="dxa"/>
            <w:vAlign w:val="center"/>
          </w:tcPr>
          <w:p w14:paraId="191074CB" w14:textId="711FE21D" w:rsidR="009E5939" w:rsidRPr="005902F8" w:rsidRDefault="009E5939" w:rsidP="009E5939">
            <w:pPr>
              <w:rPr>
                <w:rFonts w:eastAsia="Times New Roman" w:cs="Arial"/>
              </w:rPr>
            </w:pPr>
            <w:r w:rsidRPr="005902F8">
              <w:t>Integrate graphics and links to an HTML page.</w:t>
            </w:r>
          </w:p>
        </w:tc>
        <w:tc>
          <w:tcPr>
            <w:tcW w:w="1620" w:type="dxa"/>
            <w:vAlign w:val="center"/>
          </w:tcPr>
          <w:p w14:paraId="275D4B9E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12AA4E5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2BD7760F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5AB53EA9" w14:textId="6F3277C1" w:rsidR="009E5939" w:rsidRPr="005902F8" w:rsidRDefault="009E5939" w:rsidP="009E5939">
            <w:r w:rsidRPr="005902F8">
              <w:t>503</w:t>
            </w:r>
          </w:p>
        </w:tc>
        <w:tc>
          <w:tcPr>
            <w:tcW w:w="7650" w:type="dxa"/>
            <w:vAlign w:val="center"/>
          </w:tcPr>
          <w:p w14:paraId="7631B70D" w14:textId="5BD88102" w:rsidR="009E5939" w:rsidRPr="005902F8" w:rsidRDefault="001735F1" w:rsidP="009E5939">
            <w:r w:rsidRPr="005902F8">
              <w:t>Identify</w:t>
            </w:r>
            <w:r w:rsidR="009E5939" w:rsidRPr="005902F8">
              <w:t xml:space="preserve"> properties of typography in HTML and </w:t>
            </w:r>
            <w:r w:rsidR="00B2594D">
              <w:t>Cascading Style Sheets (</w:t>
            </w:r>
            <w:r w:rsidR="009E5939" w:rsidRPr="005902F8">
              <w:t>CSS</w:t>
            </w:r>
            <w:r w:rsidR="00B2594D">
              <w:t>)</w:t>
            </w:r>
            <w:r w:rsidR="009E5939" w:rsidRPr="005902F8">
              <w:t>.</w:t>
            </w:r>
          </w:p>
        </w:tc>
        <w:tc>
          <w:tcPr>
            <w:tcW w:w="1620" w:type="dxa"/>
            <w:vAlign w:val="center"/>
          </w:tcPr>
          <w:p w14:paraId="6C486FDF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1F8AB7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15966557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45FE7E8" w14:textId="0B9CA2C3" w:rsidR="009E5939" w:rsidRPr="005902F8" w:rsidRDefault="009E5939" w:rsidP="009E5939">
            <w:r w:rsidRPr="005902F8">
              <w:t>504</w:t>
            </w:r>
          </w:p>
        </w:tc>
        <w:tc>
          <w:tcPr>
            <w:tcW w:w="7650" w:type="dxa"/>
            <w:vAlign w:val="center"/>
          </w:tcPr>
          <w:p w14:paraId="4E50A24C" w14:textId="41D90768" w:rsidR="009E5939" w:rsidRPr="005902F8" w:rsidRDefault="001735F1" w:rsidP="009E5939">
            <w:r w:rsidRPr="005902F8">
              <w:t xml:space="preserve">Identify </w:t>
            </w:r>
            <w:r w:rsidR="009E5939" w:rsidRPr="005902F8">
              <w:t>concepts of responsive Web Design (</w:t>
            </w:r>
            <w:r w:rsidR="0099652E" w:rsidRPr="005902F8">
              <w:t>e.g.</w:t>
            </w:r>
            <w:r w:rsidR="009E5939" w:rsidRPr="005902F8">
              <w:t>, cell phone, tablet, desktop).</w:t>
            </w:r>
          </w:p>
        </w:tc>
        <w:tc>
          <w:tcPr>
            <w:tcW w:w="1620" w:type="dxa"/>
            <w:vAlign w:val="center"/>
          </w:tcPr>
          <w:p w14:paraId="066F107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D81479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1E4AA56A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917C4FF" w14:textId="53C84DE3" w:rsidR="009E5939" w:rsidRPr="005902F8" w:rsidRDefault="009E5939" w:rsidP="009E5939">
            <w:r w:rsidRPr="005902F8">
              <w:t>505</w:t>
            </w:r>
          </w:p>
        </w:tc>
        <w:tc>
          <w:tcPr>
            <w:tcW w:w="7650" w:type="dxa"/>
            <w:vAlign w:val="center"/>
          </w:tcPr>
          <w:p w14:paraId="6FED108C" w14:textId="12FF622D" w:rsidR="009E5939" w:rsidRPr="005902F8" w:rsidRDefault="009E5939" w:rsidP="009E5939">
            <w:r w:rsidRPr="005902F8">
              <w:t xml:space="preserve">Create, publish, and manage a supervised site (e.g., </w:t>
            </w:r>
            <w:r w:rsidR="0099652E" w:rsidRPr="005902F8">
              <w:t>social media site</w:t>
            </w:r>
            <w:r w:rsidRPr="005902F8">
              <w:t>, website, wiki, blog).</w:t>
            </w:r>
          </w:p>
        </w:tc>
        <w:tc>
          <w:tcPr>
            <w:tcW w:w="1620" w:type="dxa"/>
            <w:vAlign w:val="center"/>
          </w:tcPr>
          <w:p w14:paraId="74A0C79D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716BC8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6978658C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874B650" w14:textId="0E52C470" w:rsidR="009E5939" w:rsidRPr="005902F8" w:rsidRDefault="009E5939" w:rsidP="009E5939">
            <w:r w:rsidRPr="005902F8">
              <w:t>506</w:t>
            </w:r>
          </w:p>
        </w:tc>
        <w:tc>
          <w:tcPr>
            <w:tcW w:w="7650" w:type="dxa"/>
            <w:vAlign w:val="center"/>
          </w:tcPr>
          <w:p w14:paraId="60831BDD" w14:textId="796BC826" w:rsidR="009E5939" w:rsidRPr="005902F8" w:rsidRDefault="001735F1" w:rsidP="009E5939">
            <w:r w:rsidRPr="005902F8">
              <w:t>Identify</w:t>
            </w:r>
            <w:r w:rsidR="009E5939" w:rsidRPr="005902F8">
              <w:t xml:space="preserve"> network protocols (e.g.</w:t>
            </w:r>
            <w:r w:rsidR="005902F8" w:rsidRPr="005902F8">
              <w:t xml:space="preserve">, </w:t>
            </w:r>
            <w:r w:rsidR="00B2594D">
              <w:t>file transfer protocol (</w:t>
            </w:r>
            <w:r w:rsidR="009E5939" w:rsidRPr="005902F8">
              <w:t>FTP</w:t>
            </w:r>
            <w:r w:rsidR="00B2594D">
              <w:t>)</w:t>
            </w:r>
            <w:r w:rsidR="009E5939" w:rsidRPr="005902F8">
              <w:t xml:space="preserve">, </w:t>
            </w:r>
            <w:r w:rsidR="00B2594D">
              <w:t>simple mail transfer protocol (</w:t>
            </w:r>
            <w:r w:rsidR="009E5939" w:rsidRPr="005902F8">
              <w:t>SMTP</w:t>
            </w:r>
            <w:r w:rsidR="00B2594D">
              <w:t>)</w:t>
            </w:r>
            <w:r w:rsidR="009E5939" w:rsidRPr="005902F8">
              <w:t xml:space="preserve">, </w:t>
            </w:r>
            <w:r w:rsidR="00B2594D">
              <w:t>hypertext transfer protocol (</w:t>
            </w:r>
            <w:r w:rsidR="009E5939" w:rsidRPr="005902F8">
              <w:t>HTTP)</w:t>
            </w:r>
            <w:r w:rsidR="00B2594D">
              <w:t xml:space="preserve">). </w:t>
            </w:r>
          </w:p>
        </w:tc>
        <w:tc>
          <w:tcPr>
            <w:tcW w:w="1620" w:type="dxa"/>
            <w:vAlign w:val="center"/>
          </w:tcPr>
          <w:p w14:paraId="20D0D058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5D57865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6AA15B80" w:rsidR="007F79E0" w:rsidRDefault="007F79E0" w:rsidP="007F79E0">
      <w:pPr>
        <w:pStyle w:val="Heading2"/>
      </w:pPr>
      <w:r>
        <w:t xml:space="preserve">600 </w:t>
      </w:r>
      <w:r w:rsidR="009E5939">
        <w:t>Video, Cinematography, and Audio Produc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3719E323" w14:textId="77777777" w:rsidTr="003F3E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5DE8628F" w14:textId="31C4ABD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tr w:rsidR="009E5939" w:rsidRPr="00E60D07" w14:paraId="45BEF1EA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53A14760" w14:textId="6D9AAAD3" w:rsidR="009E5939" w:rsidRPr="005902F8" w:rsidRDefault="009E5939" w:rsidP="009E5939">
            <w:pPr>
              <w:rPr>
                <w:rFonts w:eastAsia="Times New Roman" w:cs="Arial"/>
              </w:rPr>
            </w:pPr>
            <w:r w:rsidRPr="005902F8">
              <w:t>601</w:t>
            </w:r>
          </w:p>
        </w:tc>
        <w:tc>
          <w:tcPr>
            <w:tcW w:w="7650" w:type="dxa"/>
            <w:vAlign w:val="center"/>
          </w:tcPr>
          <w:p w14:paraId="6D3BFECC" w14:textId="607EA08E" w:rsidR="009E5939" w:rsidRPr="005902F8" w:rsidRDefault="00477271" w:rsidP="009E5939">
            <w:pPr>
              <w:rPr>
                <w:rFonts w:eastAsia="Times New Roman" w:cs="Arial"/>
              </w:rPr>
            </w:pPr>
            <w:r w:rsidRPr="005902F8">
              <w:t>U</w:t>
            </w:r>
            <w:r w:rsidR="009E5939" w:rsidRPr="005902F8">
              <w:t>se various script formats (</w:t>
            </w:r>
            <w:r w:rsidR="0099652E" w:rsidRPr="005902F8">
              <w:t>e.g.</w:t>
            </w:r>
            <w:r w:rsidR="009E5939" w:rsidRPr="005902F8">
              <w:t>, radio, 2</w:t>
            </w:r>
            <w:r w:rsidR="000C241C" w:rsidRPr="005902F8">
              <w:t>-</w:t>
            </w:r>
            <w:r w:rsidR="009E5939" w:rsidRPr="005902F8">
              <w:t>column, screenplay)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D767DA4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5414A377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953893B" w14:textId="3F7BD8D9" w:rsidR="009E5939" w:rsidRPr="005902F8" w:rsidRDefault="009E5939" w:rsidP="009E5939">
            <w:pPr>
              <w:rPr>
                <w:rFonts w:eastAsia="Times New Roman" w:cs="Arial"/>
              </w:rPr>
            </w:pPr>
            <w:r w:rsidRPr="005902F8">
              <w:t>602</w:t>
            </w:r>
          </w:p>
        </w:tc>
        <w:tc>
          <w:tcPr>
            <w:tcW w:w="7650" w:type="dxa"/>
            <w:vAlign w:val="center"/>
          </w:tcPr>
          <w:p w14:paraId="24C47381" w14:textId="0CF3DD02" w:rsidR="009E5939" w:rsidRPr="005902F8" w:rsidRDefault="009E5939" w:rsidP="009E5939">
            <w:pPr>
              <w:rPr>
                <w:rFonts w:eastAsia="Times New Roman" w:cs="Arial"/>
              </w:rPr>
            </w:pPr>
            <w:r w:rsidRPr="005902F8">
              <w:t xml:space="preserve">Develop a storyboard and </w:t>
            </w:r>
            <w:r w:rsidR="0099652E" w:rsidRPr="005902F8">
              <w:t xml:space="preserve">a </w:t>
            </w:r>
            <w:r w:rsidRPr="005902F8">
              <w:t>shot</w:t>
            </w:r>
            <w:r w:rsidR="000C241C" w:rsidRPr="005902F8">
              <w:t xml:space="preserve"> </w:t>
            </w:r>
            <w:r w:rsidRPr="005902F8">
              <w:t>list.</w:t>
            </w:r>
          </w:p>
        </w:tc>
        <w:tc>
          <w:tcPr>
            <w:tcW w:w="1620" w:type="dxa"/>
            <w:vAlign w:val="center"/>
          </w:tcPr>
          <w:p w14:paraId="1F8FD1E4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B73C9E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6AEDD74B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36CFE745" w14:textId="7636BBE8" w:rsidR="009E5939" w:rsidRPr="005902F8" w:rsidRDefault="009E5939" w:rsidP="009E5939">
            <w:pPr>
              <w:rPr>
                <w:rFonts w:eastAsia="Times New Roman" w:cs="Arial"/>
              </w:rPr>
            </w:pPr>
            <w:r w:rsidRPr="005902F8">
              <w:t>603</w:t>
            </w:r>
          </w:p>
        </w:tc>
        <w:tc>
          <w:tcPr>
            <w:tcW w:w="7650" w:type="dxa"/>
            <w:vAlign w:val="center"/>
          </w:tcPr>
          <w:p w14:paraId="60E81024" w14:textId="74E25235" w:rsidR="009E5939" w:rsidRPr="005902F8" w:rsidRDefault="009E5939" w:rsidP="009E5939">
            <w:pPr>
              <w:rPr>
                <w:rFonts w:eastAsia="Times New Roman" w:cs="Arial"/>
              </w:rPr>
            </w:pPr>
            <w:r w:rsidRPr="005902F8">
              <w:t>Import</w:t>
            </w:r>
            <w:r w:rsidR="000C241C" w:rsidRPr="005902F8">
              <w:t>,</w:t>
            </w:r>
            <w:r w:rsidRPr="005902F8">
              <w:t xml:space="preserve"> transfer</w:t>
            </w:r>
            <w:r w:rsidR="000C241C" w:rsidRPr="005902F8">
              <w:t>, and organize</w:t>
            </w:r>
            <w:r w:rsidRPr="005902F8">
              <w:t xml:space="preserve"> media into editing software.</w:t>
            </w:r>
          </w:p>
        </w:tc>
        <w:tc>
          <w:tcPr>
            <w:tcW w:w="1620" w:type="dxa"/>
            <w:vAlign w:val="center"/>
          </w:tcPr>
          <w:p w14:paraId="41C0194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195CD33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0E27794E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1695A2C" w14:textId="209A7D25" w:rsidR="009E5939" w:rsidRPr="005902F8" w:rsidRDefault="009E5939" w:rsidP="009E5939">
            <w:pPr>
              <w:rPr>
                <w:rFonts w:eastAsia="Times New Roman" w:cs="Arial"/>
              </w:rPr>
            </w:pPr>
            <w:r w:rsidRPr="005902F8">
              <w:t>604</w:t>
            </w:r>
          </w:p>
        </w:tc>
        <w:tc>
          <w:tcPr>
            <w:tcW w:w="7650" w:type="dxa"/>
            <w:vAlign w:val="center"/>
          </w:tcPr>
          <w:p w14:paraId="01B52E05" w14:textId="0E301885" w:rsidR="009E5939" w:rsidRPr="005902F8" w:rsidRDefault="009E5939" w:rsidP="009E5939">
            <w:pPr>
              <w:rPr>
                <w:rFonts w:eastAsia="Times New Roman" w:cs="Arial"/>
              </w:rPr>
            </w:pPr>
            <w:r w:rsidRPr="005902F8">
              <w:t xml:space="preserve">Use video </w:t>
            </w:r>
            <w:r w:rsidR="0099652E" w:rsidRPr="005902F8">
              <w:t xml:space="preserve">effects, </w:t>
            </w:r>
            <w:r w:rsidRPr="005902F8">
              <w:t>audio effects</w:t>
            </w:r>
            <w:r w:rsidR="00856976" w:rsidRPr="005902F8">
              <w:t xml:space="preserve">, </w:t>
            </w:r>
            <w:r w:rsidRPr="005902F8">
              <w:t xml:space="preserve">and transitions. </w:t>
            </w:r>
          </w:p>
        </w:tc>
        <w:tc>
          <w:tcPr>
            <w:tcW w:w="1620" w:type="dxa"/>
            <w:vAlign w:val="center"/>
          </w:tcPr>
          <w:p w14:paraId="1EB315BD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755B5A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30C864EB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3262667A" w14:textId="49BA5C55" w:rsidR="009E5939" w:rsidRPr="005902F8" w:rsidRDefault="009E5939" w:rsidP="009E5939">
            <w:r w:rsidRPr="005902F8">
              <w:t>605</w:t>
            </w:r>
          </w:p>
        </w:tc>
        <w:tc>
          <w:tcPr>
            <w:tcW w:w="7650" w:type="dxa"/>
            <w:vAlign w:val="center"/>
          </w:tcPr>
          <w:p w14:paraId="040212CB" w14:textId="1286BD2E" w:rsidR="009E5939" w:rsidRPr="005902F8" w:rsidRDefault="009E5939" w:rsidP="009E5939">
            <w:r w:rsidRPr="005902F8">
              <w:t>Add titles</w:t>
            </w:r>
            <w:r w:rsidR="00856976" w:rsidRPr="005902F8">
              <w:t xml:space="preserve"> and graphical elements</w:t>
            </w:r>
            <w:r w:rsidRPr="005902F8">
              <w:t xml:space="preserve"> to a video production.</w:t>
            </w:r>
          </w:p>
        </w:tc>
        <w:tc>
          <w:tcPr>
            <w:tcW w:w="1620" w:type="dxa"/>
            <w:vAlign w:val="center"/>
          </w:tcPr>
          <w:p w14:paraId="5E979943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8DF7CE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56104DFE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3311A555" w14:textId="5FAADF59" w:rsidR="009E5939" w:rsidRPr="005902F8" w:rsidRDefault="009E5939" w:rsidP="009E5939">
            <w:r w:rsidRPr="005902F8">
              <w:t>606</w:t>
            </w:r>
          </w:p>
        </w:tc>
        <w:tc>
          <w:tcPr>
            <w:tcW w:w="7650" w:type="dxa"/>
            <w:vAlign w:val="center"/>
          </w:tcPr>
          <w:p w14:paraId="4700803A" w14:textId="394736FE" w:rsidR="009E5939" w:rsidRPr="005902F8" w:rsidRDefault="009E5939" w:rsidP="009E5939">
            <w:r w:rsidRPr="005902F8">
              <w:t>Export finished project for distribution.</w:t>
            </w:r>
          </w:p>
        </w:tc>
        <w:tc>
          <w:tcPr>
            <w:tcW w:w="1620" w:type="dxa"/>
            <w:vAlign w:val="center"/>
          </w:tcPr>
          <w:p w14:paraId="7943FC7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0389747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5F446044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2F7DE44" w14:textId="7C158A0F" w:rsidR="009E5939" w:rsidRPr="005902F8" w:rsidRDefault="009E5939" w:rsidP="009E5939">
            <w:r w:rsidRPr="005902F8">
              <w:t>607</w:t>
            </w:r>
          </w:p>
        </w:tc>
        <w:tc>
          <w:tcPr>
            <w:tcW w:w="7650" w:type="dxa"/>
            <w:vAlign w:val="center"/>
          </w:tcPr>
          <w:p w14:paraId="3A16BA22" w14:textId="615E4ED8" w:rsidR="009E5939" w:rsidRPr="005902F8" w:rsidRDefault="009E5939" w:rsidP="009E5939">
            <w:r w:rsidRPr="005902F8">
              <w:t>Identify types of microphones and pickup patterns.</w:t>
            </w:r>
          </w:p>
        </w:tc>
        <w:tc>
          <w:tcPr>
            <w:tcW w:w="1620" w:type="dxa"/>
            <w:vAlign w:val="center"/>
          </w:tcPr>
          <w:p w14:paraId="14EF859E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3E5BB04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05B61E40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7F0AF9F6" w14:textId="7A0395CC" w:rsidR="009E5939" w:rsidRPr="005902F8" w:rsidRDefault="009E5939" w:rsidP="009E5939">
            <w:r w:rsidRPr="005902F8">
              <w:t>608</w:t>
            </w:r>
          </w:p>
        </w:tc>
        <w:tc>
          <w:tcPr>
            <w:tcW w:w="7650" w:type="dxa"/>
            <w:vAlign w:val="center"/>
          </w:tcPr>
          <w:p w14:paraId="63244D66" w14:textId="7696B16F" w:rsidR="009E5939" w:rsidRPr="005902F8" w:rsidRDefault="009E5939" w:rsidP="009E5939">
            <w:r w:rsidRPr="005902F8">
              <w:t>Apply story-telling concepts to a project.</w:t>
            </w:r>
          </w:p>
        </w:tc>
        <w:tc>
          <w:tcPr>
            <w:tcW w:w="1620" w:type="dxa"/>
            <w:vAlign w:val="center"/>
          </w:tcPr>
          <w:p w14:paraId="02BA25CA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A4860C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4F97EC22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8479252" w14:textId="0E21F91F" w:rsidR="009E5939" w:rsidRPr="005902F8" w:rsidRDefault="009E5939" w:rsidP="009E5939">
            <w:r w:rsidRPr="005902F8">
              <w:t>609</w:t>
            </w:r>
          </w:p>
        </w:tc>
        <w:tc>
          <w:tcPr>
            <w:tcW w:w="7650" w:type="dxa"/>
            <w:vAlign w:val="center"/>
          </w:tcPr>
          <w:p w14:paraId="7CC54108" w14:textId="2978A74D" w:rsidR="009E5939" w:rsidRPr="005902F8" w:rsidRDefault="00856976" w:rsidP="009E5939">
            <w:r w:rsidRPr="005902F8">
              <w:t xml:space="preserve">Apply </w:t>
            </w:r>
            <w:r w:rsidR="009E5939" w:rsidRPr="005902F8">
              <w:t>frame rates</w:t>
            </w:r>
            <w:r w:rsidRPr="005902F8">
              <w:t>, aspect ratio, and resolution.</w:t>
            </w:r>
          </w:p>
        </w:tc>
        <w:tc>
          <w:tcPr>
            <w:tcW w:w="1620" w:type="dxa"/>
            <w:vAlign w:val="center"/>
          </w:tcPr>
          <w:p w14:paraId="365CC9AA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0B15F0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4191C31E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1968C78" w14:textId="78411ABE" w:rsidR="009E5939" w:rsidRPr="005902F8" w:rsidRDefault="009E5939" w:rsidP="009E5939">
            <w:r w:rsidRPr="005902F8">
              <w:t>610</w:t>
            </w:r>
          </w:p>
        </w:tc>
        <w:tc>
          <w:tcPr>
            <w:tcW w:w="7650" w:type="dxa"/>
            <w:vAlign w:val="center"/>
          </w:tcPr>
          <w:p w14:paraId="4797C058" w14:textId="10E17500" w:rsidR="009E5939" w:rsidRPr="005902F8" w:rsidRDefault="00A45389" w:rsidP="009E5939">
            <w:r w:rsidRPr="005902F8">
              <w:t>O</w:t>
            </w:r>
            <w:r w:rsidR="009E5939" w:rsidRPr="005902F8">
              <w:t>perat</w:t>
            </w:r>
            <w:r w:rsidR="00901BC4" w:rsidRPr="005902F8">
              <w:t>e</w:t>
            </w:r>
            <w:r w:rsidR="009E5939" w:rsidRPr="005902F8">
              <w:t xml:space="preserve"> a video camera</w:t>
            </w:r>
            <w:r w:rsidR="00D26ABC" w:rsidRPr="005902F8">
              <w:t>.</w:t>
            </w:r>
          </w:p>
        </w:tc>
        <w:tc>
          <w:tcPr>
            <w:tcW w:w="1620" w:type="dxa"/>
            <w:vAlign w:val="center"/>
          </w:tcPr>
          <w:p w14:paraId="23BAC743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7B2044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53CD76A6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2F4A501" w14:textId="01802C6D" w:rsidR="009E5939" w:rsidRPr="005902F8" w:rsidRDefault="009E5939" w:rsidP="009E5939">
            <w:r w:rsidRPr="005902F8">
              <w:t>611</w:t>
            </w:r>
          </w:p>
        </w:tc>
        <w:tc>
          <w:tcPr>
            <w:tcW w:w="7650" w:type="dxa"/>
            <w:vAlign w:val="center"/>
          </w:tcPr>
          <w:p w14:paraId="7E6AD27A" w14:textId="3452433D" w:rsidR="009E5939" w:rsidRPr="005902F8" w:rsidRDefault="009E5939" w:rsidP="009E5939">
            <w:r w:rsidRPr="005902F8">
              <w:t>Apply white balance procedures</w:t>
            </w:r>
            <w:r w:rsidR="00856976" w:rsidRPr="005902F8">
              <w:t>.</w:t>
            </w:r>
            <w:r w:rsidRPr="005902F8">
              <w:t xml:space="preserve"> </w:t>
            </w:r>
          </w:p>
        </w:tc>
        <w:tc>
          <w:tcPr>
            <w:tcW w:w="1620" w:type="dxa"/>
            <w:vAlign w:val="center"/>
          </w:tcPr>
          <w:p w14:paraId="63199E9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8E5D29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6FF04934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2137C97" w14:textId="65F3BCDE" w:rsidR="009E5939" w:rsidRPr="005902F8" w:rsidRDefault="009E5939" w:rsidP="009E5939">
            <w:r w:rsidRPr="005902F8">
              <w:t>612</w:t>
            </w:r>
          </w:p>
        </w:tc>
        <w:tc>
          <w:tcPr>
            <w:tcW w:w="7650" w:type="dxa"/>
            <w:vAlign w:val="center"/>
          </w:tcPr>
          <w:p w14:paraId="209FA376" w14:textId="4093F7FE" w:rsidR="009E5939" w:rsidRPr="005902F8" w:rsidRDefault="009E5939" w:rsidP="009E5939">
            <w:r w:rsidRPr="005902F8">
              <w:t>Monitor</w:t>
            </w:r>
            <w:r w:rsidR="0042339F" w:rsidRPr="005902F8">
              <w:t>,</w:t>
            </w:r>
            <w:r w:rsidR="005902F8" w:rsidRPr="005902F8">
              <w:t xml:space="preserve"> </w:t>
            </w:r>
            <w:r w:rsidR="0042339F" w:rsidRPr="005902F8">
              <w:t xml:space="preserve">control, </w:t>
            </w:r>
            <w:r w:rsidRPr="005902F8">
              <w:t>record audio levels.</w:t>
            </w:r>
          </w:p>
        </w:tc>
        <w:tc>
          <w:tcPr>
            <w:tcW w:w="1620" w:type="dxa"/>
            <w:vAlign w:val="center"/>
          </w:tcPr>
          <w:p w14:paraId="274E9EAA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E29AD7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856976" w:rsidRPr="00E60D07" w14:paraId="2E50E36E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10D90B18" w14:textId="63B98B4B" w:rsidR="00856976" w:rsidRPr="005902F8" w:rsidRDefault="00856976" w:rsidP="00856976">
            <w:r w:rsidRPr="005902F8">
              <w:lastRenderedPageBreak/>
              <w:t>613</w:t>
            </w:r>
          </w:p>
        </w:tc>
        <w:tc>
          <w:tcPr>
            <w:tcW w:w="7650" w:type="dxa"/>
            <w:vAlign w:val="center"/>
          </w:tcPr>
          <w:p w14:paraId="718B4546" w14:textId="660515C4" w:rsidR="00856976" w:rsidRPr="005902F8" w:rsidRDefault="00856976" w:rsidP="00856976">
            <w:r w:rsidRPr="005902F8">
              <w:t>Apply the principles of motion (</w:t>
            </w:r>
            <w:proofErr w:type="gramStart"/>
            <w:r w:rsidR="005902F8" w:rsidRPr="005902F8">
              <w:t>including</w:t>
            </w:r>
            <w:r w:rsidR="0001049D">
              <w:t>:</w:t>
            </w:r>
            <w:proofErr w:type="gramEnd"/>
            <w:r w:rsidRPr="005902F8">
              <w:t xml:space="preserve"> pan, tilt, zoom, dolly truck, arc, and pedestal).</w:t>
            </w:r>
          </w:p>
        </w:tc>
        <w:tc>
          <w:tcPr>
            <w:tcW w:w="1620" w:type="dxa"/>
            <w:vAlign w:val="center"/>
          </w:tcPr>
          <w:p w14:paraId="06ED790E" w14:textId="77777777" w:rsidR="00856976" w:rsidRPr="00E60D07" w:rsidRDefault="00856976" w:rsidP="0085697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F49D3D8" w14:textId="77777777" w:rsidR="00856976" w:rsidRPr="00E60D07" w:rsidRDefault="00856976" w:rsidP="00856976">
            <w:pPr>
              <w:rPr>
                <w:rFonts w:eastAsia="Times New Roman" w:cs="Arial"/>
                <w:color w:val="000000"/>
              </w:rPr>
            </w:pPr>
          </w:p>
        </w:tc>
      </w:tr>
      <w:tr w:rsidR="00856976" w:rsidRPr="00E60D07" w14:paraId="5ACB7F90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F103466" w14:textId="64711D6D" w:rsidR="00856976" w:rsidRPr="005902F8" w:rsidRDefault="00856976" w:rsidP="00856976">
            <w:r w:rsidRPr="005902F8">
              <w:t>614</w:t>
            </w:r>
          </w:p>
        </w:tc>
        <w:tc>
          <w:tcPr>
            <w:tcW w:w="7650" w:type="dxa"/>
            <w:vAlign w:val="center"/>
          </w:tcPr>
          <w:p w14:paraId="1BB6FE94" w14:textId="418DE8F6" w:rsidR="00856976" w:rsidRPr="005902F8" w:rsidRDefault="00856976" w:rsidP="00856976">
            <w:r w:rsidRPr="005902F8">
              <w:t>Apply</w:t>
            </w:r>
            <w:r w:rsidR="005902F8" w:rsidRPr="005902F8">
              <w:t xml:space="preserve"> </w:t>
            </w:r>
            <w:r w:rsidRPr="005902F8">
              <w:t>principles of sound (</w:t>
            </w:r>
            <w:proofErr w:type="gramStart"/>
            <w:r w:rsidR="005902F8" w:rsidRPr="005902F8">
              <w:t>including</w:t>
            </w:r>
            <w:r w:rsidR="0001049D">
              <w:t>:</w:t>
            </w:r>
            <w:proofErr w:type="gramEnd"/>
            <w:r w:rsidR="0001049D">
              <w:t xml:space="preserve"> </w:t>
            </w:r>
            <w:r w:rsidRPr="005902F8">
              <w:t xml:space="preserve">harmony, melody, </w:t>
            </w:r>
            <w:r w:rsidR="0042339F" w:rsidRPr="005902F8">
              <w:t xml:space="preserve">rhythm, </w:t>
            </w:r>
            <w:r w:rsidRPr="005902F8">
              <w:t xml:space="preserve">ambient, </w:t>
            </w:r>
            <w:r w:rsidR="005902F8" w:rsidRPr="005902F8">
              <w:t>diegetic,</w:t>
            </w:r>
            <w:r w:rsidRPr="005902F8">
              <w:t xml:space="preserve"> and non-diegetic). </w:t>
            </w:r>
          </w:p>
        </w:tc>
        <w:tc>
          <w:tcPr>
            <w:tcW w:w="1620" w:type="dxa"/>
            <w:vAlign w:val="center"/>
          </w:tcPr>
          <w:p w14:paraId="56513F38" w14:textId="77777777" w:rsidR="00856976" w:rsidRPr="00E60D07" w:rsidRDefault="00856976" w:rsidP="0085697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5F31DD1" w14:textId="77777777" w:rsidR="00856976" w:rsidRPr="00E60D07" w:rsidRDefault="00856976" w:rsidP="00856976">
            <w:pPr>
              <w:rPr>
                <w:rFonts w:eastAsia="Times New Roman" w:cs="Arial"/>
                <w:color w:val="000000"/>
              </w:rPr>
            </w:pPr>
          </w:p>
        </w:tc>
      </w:tr>
      <w:tr w:rsidR="00856976" w:rsidRPr="00E60D07" w14:paraId="7EBCDED6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5A4CAEE2" w14:textId="5A29503A" w:rsidR="00856976" w:rsidRPr="005902F8" w:rsidRDefault="00856976" w:rsidP="009E5939">
            <w:r w:rsidRPr="005902F8">
              <w:t>615</w:t>
            </w:r>
          </w:p>
        </w:tc>
        <w:tc>
          <w:tcPr>
            <w:tcW w:w="7650" w:type="dxa"/>
            <w:vAlign w:val="center"/>
          </w:tcPr>
          <w:p w14:paraId="4ADE01B9" w14:textId="2706FBFD" w:rsidR="00856976" w:rsidRPr="005902F8" w:rsidRDefault="00856976" w:rsidP="009E5939">
            <w:r w:rsidRPr="005902F8">
              <w:t>Apply co</w:t>
            </w:r>
            <w:r w:rsidR="0042339F" w:rsidRPr="005902F8">
              <w:t>lor correction and color grading</w:t>
            </w:r>
            <w:r w:rsidRPr="005902F8">
              <w:t xml:space="preserve"> </w:t>
            </w:r>
            <w:r w:rsidR="0042339F" w:rsidRPr="005902F8">
              <w:t>to postproduction</w:t>
            </w:r>
            <w:r w:rsidRPr="005902F8">
              <w:t>.</w:t>
            </w:r>
          </w:p>
        </w:tc>
        <w:tc>
          <w:tcPr>
            <w:tcW w:w="1620" w:type="dxa"/>
            <w:vAlign w:val="center"/>
          </w:tcPr>
          <w:p w14:paraId="41F4E615" w14:textId="77777777" w:rsidR="00856976" w:rsidRPr="00E60D07" w:rsidRDefault="00856976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B2B7F3B" w14:textId="77777777" w:rsidR="00856976" w:rsidRPr="00E60D07" w:rsidRDefault="00856976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42339F" w:rsidRPr="00E60D07" w14:paraId="03125B8E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1093306A" w14:textId="6EE48835" w:rsidR="0042339F" w:rsidRPr="005902F8" w:rsidRDefault="0042339F" w:rsidP="009E5939">
            <w:r w:rsidRPr="005902F8">
              <w:t>616</w:t>
            </w:r>
          </w:p>
        </w:tc>
        <w:tc>
          <w:tcPr>
            <w:tcW w:w="7650" w:type="dxa"/>
            <w:vAlign w:val="center"/>
          </w:tcPr>
          <w:p w14:paraId="79B506BB" w14:textId="51FDCF02" w:rsidR="0042339F" w:rsidRPr="005902F8" w:rsidRDefault="0042339F" w:rsidP="009E5939">
            <w:r w:rsidRPr="005902F8">
              <w:t>Apply equalization and compression to audio postproduction.</w:t>
            </w:r>
          </w:p>
        </w:tc>
        <w:tc>
          <w:tcPr>
            <w:tcW w:w="1620" w:type="dxa"/>
            <w:vAlign w:val="center"/>
          </w:tcPr>
          <w:p w14:paraId="30D024ED" w14:textId="77777777" w:rsidR="0042339F" w:rsidRPr="00E60D07" w:rsidRDefault="0042339F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C256EA4" w14:textId="77777777" w:rsidR="0042339F" w:rsidRPr="00E60D07" w:rsidRDefault="0042339F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42339F" w:rsidRPr="00E60D07" w14:paraId="6CF3DDA7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1BB00663" w14:textId="4E2ED1F4" w:rsidR="0042339F" w:rsidRPr="005902F8" w:rsidRDefault="0042339F" w:rsidP="009E5939">
            <w:r w:rsidRPr="005902F8">
              <w:t>617</w:t>
            </w:r>
          </w:p>
        </w:tc>
        <w:tc>
          <w:tcPr>
            <w:tcW w:w="7650" w:type="dxa"/>
            <w:vAlign w:val="center"/>
          </w:tcPr>
          <w:p w14:paraId="4AF1B352" w14:textId="2DCA3CB6" w:rsidR="0042339F" w:rsidRPr="005902F8" w:rsidRDefault="0042339F" w:rsidP="009E5939">
            <w:r w:rsidRPr="005902F8">
              <w:t>Apply three-point lighting.</w:t>
            </w:r>
          </w:p>
        </w:tc>
        <w:tc>
          <w:tcPr>
            <w:tcW w:w="1620" w:type="dxa"/>
            <w:vAlign w:val="center"/>
          </w:tcPr>
          <w:p w14:paraId="357922D6" w14:textId="77777777" w:rsidR="0042339F" w:rsidRPr="00E60D07" w:rsidRDefault="0042339F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33A419D" w14:textId="77777777" w:rsidR="0042339F" w:rsidRPr="00E60D07" w:rsidRDefault="0042339F" w:rsidP="009E593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10D288AA" w:rsidR="00EA581C" w:rsidRDefault="00EA581C" w:rsidP="00EA581C">
      <w:pPr>
        <w:pStyle w:val="Heading2"/>
      </w:pPr>
      <w:r>
        <w:t xml:space="preserve">700 </w:t>
      </w:r>
      <w:r w:rsidR="009E5939">
        <w:t>Professional Pract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003F3E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043BBBAC" w14:textId="1A9C554D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tr w:rsidR="009E5939" w:rsidRPr="00E60D07" w14:paraId="36B3BC2C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04A0934" w14:textId="1BB1CDA3" w:rsidR="009E5939" w:rsidRPr="005902F8" w:rsidRDefault="009E5939" w:rsidP="009E5939">
            <w:pPr>
              <w:rPr>
                <w:rFonts w:eastAsia="Times New Roman" w:cs="Arial"/>
              </w:rPr>
            </w:pPr>
            <w:r w:rsidRPr="005902F8">
              <w:t>701</w:t>
            </w:r>
          </w:p>
        </w:tc>
        <w:tc>
          <w:tcPr>
            <w:tcW w:w="7650" w:type="dxa"/>
            <w:vAlign w:val="center"/>
          </w:tcPr>
          <w:p w14:paraId="534FD653" w14:textId="74815CFD" w:rsidR="009E5939" w:rsidRPr="005902F8" w:rsidRDefault="009E5939" w:rsidP="009E5939">
            <w:pPr>
              <w:rPr>
                <w:rFonts w:eastAsia="Times New Roman" w:cs="Arial"/>
              </w:rPr>
            </w:pPr>
            <w:r w:rsidRPr="005902F8">
              <w:t>Create and manage a production schedule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DC765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141C072E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8C35258" w14:textId="21D95B49" w:rsidR="009E5939" w:rsidRPr="005902F8" w:rsidRDefault="009E5939" w:rsidP="009E5939">
            <w:r w:rsidRPr="005902F8">
              <w:t>702</w:t>
            </w:r>
          </w:p>
        </w:tc>
        <w:tc>
          <w:tcPr>
            <w:tcW w:w="7650" w:type="dxa"/>
            <w:vAlign w:val="center"/>
          </w:tcPr>
          <w:p w14:paraId="683ABC5A" w14:textId="183328D5" w:rsidR="009E5939" w:rsidRPr="005902F8" w:rsidRDefault="009E5939" w:rsidP="009E5939">
            <w:r w:rsidRPr="005902F8">
              <w:t>Create a budget</w:t>
            </w:r>
            <w:r w:rsidR="004223ED" w:rsidRPr="005902F8">
              <w:t xml:space="preserve"> for media projects.</w:t>
            </w:r>
          </w:p>
        </w:tc>
        <w:tc>
          <w:tcPr>
            <w:tcW w:w="1620" w:type="dxa"/>
            <w:vAlign w:val="center"/>
          </w:tcPr>
          <w:p w14:paraId="3058C65A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8BE359F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052941CF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822AAE4" w14:textId="0259C46C" w:rsidR="009E5939" w:rsidRPr="005902F8" w:rsidRDefault="009E5939" w:rsidP="009E5939"/>
        </w:tc>
        <w:tc>
          <w:tcPr>
            <w:tcW w:w="7650" w:type="dxa"/>
            <w:vAlign w:val="center"/>
          </w:tcPr>
          <w:p w14:paraId="3502A7F3" w14:textId="66DB33A9" w:rsidR="009E5939" w:rsidRPr="005902F8" w:rsidRDefault="004223ED" w:rsidP="009E5939">
            <w:r w:rsidRPr="005902F8">
              <w:t>RESERVE</w:t>
            </w:r>
            <w:r w:rsidR="004570D5" w:rsidRPr="005902F8">
              <w:t>D</w:t>
            </w:r>
            <w:r w:rsidR="00B2594D">
              <w:t xml:space="preserve"> (703)</w:t>
            </w:r>
          </w:p>
        </w:tc>
        <w:tc>
          <w:tcPr>
            <w:tcW w:w="1620" w:type="dxa"/>
            <w:vAlign w:val="center"/>
          </w:tcPr>
          <w:p w14:paraId="41F1D4D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7E30F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27B7F6B8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B598377" w14:textId="07E353D7" w:rsidR="009E5939" w:rsidRPr="005902F8" w:rsidRDefault="009E5939" w:rsidP="009E5939">
            <w:r w:rsidRPr="005902F8">
              <w:t>704</w:t>
            </w:r>
          </w:p>
        </w:tc>
        <w:tc>
          <w:tcPr>
            <w:tcW w:w="7650" w:type="dxa"/>
            <w:vAlign w:val="center"/>
          </w:tcPr>
          <w:p w14:paraId="641552F5" w14:textId="37140266" w:rsidR="009E5939" w:rsidRPr="005902F8" w:rsidRDefault="009E5939" w:rsidP="009E5939">
            <w:r w:rsidRPr="005902F8">
              <w:t xml:space="preserve">Use critical thinking skills to plan and conduct research, manage projects, solve problems, and make informed decisions using appropriate digital tools and resources collaboratively. </w:t>
            </w:r>
          </w:p>
        </w:tc>
        <w:tc>
          <w:tcPr>
            <w:tcW w:w="1620" w:type="dxa"/>
            <w:vAlign w:val="center"/>
          </w:tcPr>
          <w:p w14:paraId="211C5C0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803E01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1BE1E7E0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6472EE7" w14:textId="3C06A800" w:rsidR="009E5939" w:rsidRPr="005902F8" w:rsidRDefault="009E5939" w:rsidP="009E5939"/>
        </w:tc>
        <w:tc>
          <w:tcPr>
            <w:tcW w:w="7650" w:type="dxa"/>
            <w:vAlign w:val="center"/>
          </w:tcPr>
          <w:p w14:paraId="73DEFB67" w14:textId="0A38B1B8" w:rsidR="009E5939" w:rsidRPr="005902F8" w:rsidRDefault="004223ED" w:rsidP="009E5939">
            <w:r w:rsidRPr="005902F8">
              <w:t>RESERVE</w:t>
            </w:r>
            <w:r w:rsidR="004570D5" w:rsidRPr="005902F8">
              <w:t>D</w:t>
            </w:r>
            <w:r w:rsidR="00B2594D">
              <w:t xml:space="preserve"> (705)</w:t>
            </w:r>
          </w:p>
        </w:tc>
        <w:tc>
          <w:tcPr>
            <w:tcW w:w="1620" w:type="dxa"/>
            <w:vAlign w:val="center"/>
          </w:tcPr>
          <w:p w14:paraId="4C5F940E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9BFBDD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7514459B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4C2839B" w14:textId="1C8154B7" w:rsidR="009E5939" w:rsidRPr="005902F8" w:rsidRDefault="009E5939" w:rsidP="009E5939">
            <w:r w:rsidRPr="005902F8">
              <w:t>706</w:t>
            </w:r>
          </w:p>
        </w:tc>
        <w:tc>
          <w:tcPr>
            <w:tcW w:w="7650" w:type="dxa"/>
            <w:vAlign w:val="center"/>
          </w:tcPr>
          <w:p w14:paraId="353F76C6" w14:textId="289BB5A4" w:rsidR="009E5939" w:rsidRPr="005902F8" w:rsidRDefault="009E5939" w:rsidP="009E5939">
            <w:r w:rsidRPr="005902F8">
              <w:t>Create format and present media presentation.</w:t>
            </w:r>
          </w:p>
        </w:tc>
        <w:tc>
          <w:tcPr>
            <w:tcW w:w="1620" w:type="dxa"/>
            <w:vAlign w:val="center"/>
          </w:tcPr>
          <w:p w14:paraId="5EBC5CE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B43DA2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46A6E75B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1F92A36" w14:textId="78942127" w:rsidR="009E5939" w:rsidRPr="005902F8" w:rsidRDefault="009E5939" w:rsidP="009E5939">
            <w:r w:rsidRPr="005902F8">
              <w:t>707</w:t>
            </w:r>
          </w:p>
        </w:tc>
        <w:tc>
          <w:tcPr>
            <w:tcW w:w="7650" w:type="dxa"/>
            <w:vAlign w:val="center"/>
          </w:tcPr>
          <w:p w14:paraId="0ED54033" w14:textId="65C8C76E" w:rsidR="009E5939" w:rsidRPr="005902F8" w:rsidRDefault="009E5939" w:rsidP="009E5939">
            <w:r w:rsidRPr="005902F8">
              <w:t>Research new industry trends.</w:t>
            </w:r>
          </w:p>
        </w:tc>
        <w:tc>
          <w:tcPr>
            <w:tcW w:w="1620" w:type="dxa"/>
            <w:vAlign w:val="center"/>
          </w:tcPr>
          <w:p w14:paraId="260C8B3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A44A62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7C2D0025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1EB5282" w14:textId="6297C750" w:rsidR="009E5939" w:rsidRPr="005902F8" w:rsidRDefault="009E5939" w:rsidP="009E5939">
            <w:r w:rsidRPr="005902F8">
              <w:t>708</w:t>
            </w:r>
          </w:p>
        </w:tc>
        <w:tc>
          <w:tcPr>
            <w:tcW w:w="7650" w:type="dxa"/>
            <w:vAlign w:val="center"/>
          </w:tcPr>
          <w:p w14:paraId="1BC91F85" w14:textId="518B839C" w:rsidR="009E5939" w:rsidRPr="005902F8" w:rsidRDefault="009E5939" w:rsidP="009E5939">
            <w:r w:rsidRPr="005902F8">
              <w:t>Create a self-marketing package</w:t>
            </w:r>
            <w:r w:rsidR="0099652E" w:rsidRPr="005902F8">
              <w:t xml:space="preserve">, </w:t>
            </w:r>
            <w:r w:rsidRPr="005902F8">
              <w:t>including</w:t>
            </w:r>
            <w:r w:rsidR="0099652E" w:rsidRPr="005902F8">
              <w:t xml:space="preserve"> </w:t>
            </w:r>
            <w:r w:rsidRPr="005902F8">
              <w:t>portfolio, demo reel,</w:t>
            </w:r>
            <w:r w:rsidR="0099652E" w:rsidRPr="005902F8">
              <w:t xml:space="preserve"> and </w:t>
            </w:r>
            <w:r w:rsidRPr="005902F8">
              <w:t>resume.</w:t>
            </w:r>
          </w:p>
        </w:tc>
        <w:tc>
          <w:tcPr>
            <w:tcW w:w="1620" w:type="dxa"/>
            <w:vAlign w:val="center"/>
          </w:tcPr>
          <w:p w14:paraId="0DCAE013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B02F99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462B2FB3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B20591C" w14:textId="13ECC2A2" w:rsidR="009E5939" w:rsidRPr="005902F8" w:rsidRDefault="009E5939" w:rsidP="009E5939">
            <w:r w:rsidRPr="005902F8">
              <w:t>709</w:t>
            </w:r>
          </w:p>
        </w:tc>
        <w:tc>
          <w:tcPr>
            <w:tcW w:w="7650" w:type="dxa"/>
            <w:vAlign w:val="center"/>
          </w:tcPr>
          <w:p w14:paraId="73073A32" w14:textId="30472C44" w:rsidR="009E5939" w:rsidRPr="005902F8" w:rsidRDefault="009E5939" w:rsidP="009E5939">
            <w:r w:rsidRPr="005902F8">
              <w:t>Participate in</w:t>
            </w:r>
            <w:r w:rsidR="004223ED" w:rsidRPr="005902F8">
              <w:t xml:space="preserve"> ongoing</w:t>
            </w:r>
            <w:r w:rsidRPr="005902F8">
              <w:t xml:space="preserve"> critique</w:t>
            </w:r>
            <w:r w:rsidR="004223ED" w:rsidRPr="005902F8">
              <w:t>s of media projects.</w:t>
            </w:r>
          </w:p>
        </w:tc>
        <w:tc>
          <w:tcPr>
            <w:tcW w:w="1620" w:type="dxa"/>
            <w:vAlign w:val="center"/>
          </w:tcPr>
          <w:p w14:paraId="775084C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701ABDD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4186B762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16740F3E" w14:textId="26E45C99" w:rsidR="009E5939" w:rsidRPr="005902F8" w:rsidRDefault="009E5939" w:rsidP="009E5939">
            <w:r w:rsidRPr="005902F8">
              <w:t>710</w:t>
            </w:r>
          </w:p>
        </w:tc>
        <w:tc>
          <w:tcPr>
            <w:tcW w:w="7650" w:type="dxa"/>
            <w:vAlign w:val="center"/>
          </w:tcPr>
          <w:p w14:paraId="7D797976" w14:textId="6FB724AB" w:rsidR="009E5939" w:rsidRPr="005902F8" w:rsidRDefault="009E5939" w:rsidP="009E5939">
            <w:r w:rsidRPr="005902F8">
              <w:t>Develop, publish</w:t>
            </w:r>
            <w:r w:rsidR="0099652E" w:rsidRPr="005902F8">
              <w:t>,</w:t>
            </w:r>
            <w:r w:rsidRPr="005902F8">
              <w:t xml:space="preserve"> and present an advertising campaign.</w:t>
            </w:r>
          </w:p>
        </w:tc>
        <w:tc>
          <w:tcPr>
            <w:tcW w:w="1620" w:type="dxa"/>
            <w:vAlign w:val="center"/>
          </w:tcPr>
          <w:p w14:paraId="3835B00F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EB00397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2B79FA3A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11D9357" w14:textId="08C52B9B" w:rsidR="009E5939" w:rsidRPr="005902F8" w:rsidRDefault="009E5939" w:rsidP="009E5939">
            <w:r w:rsidRPr="005902F8">
              <w:t>711</w:t>
            </w:r>
          </w:p>
        </w:tc>
        <w:tc>
          <w:tcPr>
            <w:tcW w:w="7650" w:type="dxa"/>
            <w:vAlign w:val="center"/>
          </w:tcPr>
          <w:p w14:paraId="46AA6006" w14:textId="0F267EDA" w:rsidR="009E5939" w:rsidRPr="005902F8" w:rsidRDefault="009E5939" w:rsidP="009E5939">
            <w:r w:rsidRPr="005902F8">
              <w:t>Produce media for an intended target audience, including those with disabilities.</w:t>
            </w:r>
          </w:p>
        </w:tc>
        <w:tc>
          <w:tcPr>
            <w:tcW w:w="1620" w:type="dxa"/>
            <w:vAlign w:val="center"/>
          </w:tcPr>
          <w:p w14:paraId="1132A3D8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EC44AE4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9D9EC15" w14:textId="77777777" w:rsidR="00B2594D" w:rsidRDefault="00B2594D" w:rsidP="00FA5C60">
      <w:pPr>
        <w:pStyle w:val="Heading2"/>
      </w:pPr>
      <w:bookmarkStart w:id="3" w:name="_Hlk66374067"/>
    </w:p>
    <w:p w14:paraId="0BD2927C" w14:textId="7842A42A" w:rsidR="00FA5C60" w:rsidRDefault="00FA5C60" w:rsidP="00FA5C60">
      <w:pPr>
        <w:pStyle w:val="Heading2"/>
      </w:pPr>
      <w:r>
        <w:lastRenderedPageBreak/>
        <w:t xml:space="preserve">800 </w:t>
      </w:r>
      <w:r w:rsidR="009E5939">
        <w:t>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557C72F6" w14:textId="77777777" w:rsidTr="003F3E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219E6B05" w14:textId="48C45911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tr w:rsidR="009E5939" w:rsidRPr="00E60D07" w14:paraId="16072BA6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2532089" w14:textId="66B43A04" w:rsidR="009E5939" w:rsidRPr="005902F8" w:rsidRDefault="009E5939" w:rsidP="009E5939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A13E116" w14:textId="49E80FD5" w:rsidR="009E5939" w:rsidRPr="005902F8" w:rsidRDefault="005902F8" w:rsidP="009E5939">
            <w:pPr>
              <w:rPr>
                <w:rFonts w:eastAsia="Times New Roman" w:cs="Arial"/>
                <w:strike/>
              </w:rPr>
            </w:pPr>
            <w:r w:rsidRPr="005902F8">
              <w:t>RESERVED</w:t>
            </w:r>
            <w:r w:rsidR="00B2594D">
              <w:t xml:space="preserve"> (801)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0BE77D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2BB9D347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C2244EA" w14:textId="4B148B3B" w:rsidR="009E5939" w:rsidRPr="005902F8" w:rsidRDefault="009E5939" w:rsidP="009E5939">
            <w:pPr>
              <w:rPr>
                <w:rFonts w:eastAsia="Times New Roman" w:cs="Arial"/>
              </w:rPr>
            </w:pPr>
            <w:r w:rsidRPr="005902F8">
              <w:t>802</w:t>
            </w:r>
          </w:p>
        </w:tc>
        <w:tc>
          <w:tcPr>
            <w:tcW w:w="7650" w:type="dxa"/>
            <w:vAlign w:val="center"/>
          </w:tcPr>
          <w:p w14:paraId="39BA9508" w14:textId="1376827C" w:rsidR="009E5939" w:rsidRPr="005902F8" w:rsidRDefault="00C8209E" w:rsidP="009E5939">
            <w:pPr>
              <w:rPr>
                <w:rFonts w:eastAsia="Times New Roman" w:cs="Arial"/>
              </w:rPr>
            </w:pPr>
            <w:r w:rsidRPr="005902F8">
              <w:t>Use</w:t>
            </w:r>
            <w:r w:rsidR="009E5939" w:rsidRPr="005902F8">
              <w:t xml:space="preserve"> proper ergonomics.</w:t>
            </w:r>
          </w:p>
        </w:tc>
        <w:tc>
          <w:tcPr>
            <w:tcW w:w="1620" w:type="dxa"/>
            <w:vAlign w:val="center"/>
          </w:tcPr>
          <w:p w14:paraId="45F42D7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3804A93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3B572B62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12EB1786" w14:textId="3182E531" w:rsidR="009E5939" w:rsidRPr="005902F8" w:rsidRDefault="009E5939" w:rsidP="009E5939">
            <w:pPr>
              <w:rPr>
                <w:rFonts w:eastAsia="Times New Roman" w:cs="Arial"/>
              </w:rPr>
            </w:pPr>
            <w:r w:rsidRPr="005902F8">
              <w:t>803</w:t>
            </w:r>
          </w:p>
        </w:tc>
        <w:tc>
          <w:tcPr>
            <w:tcW w:w="7650" w:type="dxa"/>
            <w:vAlign w:val="center"/>
          </w:tcPr>
          <w:p w14:paraId="5FF22327" w14:textId="44788F43" w:rsidR="009E5939" w:rsidRPr="005902F8" w:rsidRDefault="00D505D7" w:rsidP="009E5939">
            <w:pPr>
              <w:rPr>
                <w:rFonts w:eastAsia="Times New Roman" w:cs="Arial"/>
              </w:rPr>
            </w:pPr>
            <w:r w:rsidRPr="005902F8">
              <w:t xml:space="preserve">Prevent </w:t>
            </w:r>
            <w:r w:rsidR="009E5939" w:rsidRPr="005902F8">
              <w:t>hazards when working with electrical equipment.</w:t>
            </w:r>
          </w:p>
        </w:tc>
        <w:tc>
          <w:tcPr>
            <w:tcW w:w="1620" w:type="dxa"/>
            <w:vAlign w:val="center"/>
          </w:tcPr>
          <w:p w14:paraId="673B8733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BEAF47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1EBFFD5E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7DFCCD82" w14:textId="1260534B" w:rsidR="009E5939" w:rsidRPr="005902F8" w:rsidRDefault="009E5939" w:rsidP="009E5939">
            <w:r w:rsidRPr="005902F8">
              <w:t>804</w:t>
            </w:r>
          </w:p>
        </w:tc>
        <w:tc>
          <w:tcPr>
            <w:tcW w:w="7650" w:type="dxa"/>
            <w:vAlign w:val="center"/>
          </w:tcPr>
          <w:p w14:paraId="6664DFAC" w14:textId="4936322C" w:rsidR="009E5939" w:rsidRPr="005902F8" w:rsidRDefault="009E5939" w:rsidP="009E5939">
            <w:r w:rsidRPr="005902F8">
              <w:t xml:space="preserve">Review </w:t>
            </w:r>
            <w:r w:rsidR="00897160">
              <w:t>S</w:t>
            </w:r>
            <w:r w:rsidR="0099652E" w:rsidRPr="005902F8">
              <w:t xml:space="preserve">afety </w:t>
            </w:r>
            <w:r w:rsidR="00897160">
              <w:t>D</w:t>
            </w:r>
            <w:r w:rsidR="0099652E" w:rsidRPr="005902F8">
              <w:t xml:space="preserve">ata </w:t>
            </w:r>
            <w:r w:rsidR="00897160">
              <w:t>S</w:t>
            </w:r>
            <w:r w:rsidR="0099652E" w:rsidRPr="005902F8">
              <w:t>heets (SDS)</w:t>
            </w:r>
            <w:r w:rsidRPr="005902F8">
              <w:t>.</w:t>
            </w:r>
          </w:p>
        </w:tc>
        <w:tc>
          <w:tcPr>
            <w:tcW w:w="1620" w:type="dxa"/>
            <w:vAlign w:val="center"/>
          </w:tcPr>
          <w:p w14:paraId="46E5B59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74D944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30231EC3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E3ED8D3" w14:textId="571FEA15" w:rsidR="009E5939" w:rsidRPr="005902F8" w:rsidRDefault="009E5939" w:rsidP="009E5939">
            <w:r w:rsidRPr="005902F8">
              <w:t>805</w:t>
            </w:r>
          </w:p>
        </w:tc>
        <w:tc>
          <w:tcPr>
            <w:tcW w:w="7650" w:type="dxa"/>
            <w:vAlign w:val="center"/>
          </w:tcPr>
          <w:p w14:paraId="1C10CD47" w14:textId="61B81ACD" w:rsidR="009E5939" w:rsidRPr="005902F8" w:rsidRDefault="009E5939" w:rsidP="009E5939">
            <w:r w:rsidRPr="005902F8">
              <w:t>Identify types of fire extinguishers.</w:t>
            </w:r>
          </w:p>
        </w:tc>
        <w:tc>
          <w:tcPr>
            <w:tcW w:w="1620" w:type="dxa"/>
            <w:vAlign w:val="center"/>
          </w:tcPr>
          <w:p w14:paraId="4B9FE03A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69FD3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66176D66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2DC6EB1" w14:textId="3C3745EE" w:rsidR="009E5939" w:rsidRPr="005902F8" w:rsidRDefault="009E5939" w:rsidP="009E5939"/>
        </w:tc>
        <w:tc>
          <w:tcPr>
            <w:tcW w:w="7650" w:type="dxa"/>
            <w:vAlign w:val="center"/>
          </w:tcPr>
          <w:p w14:paraId="5D8F2AD4" w14:textId="1CE299E9" w:rsidR="009E5939" w:rsidRPr="005902F8" w:rsidRDefault="005902F8" w:rsidP="009E5939">
            <w:r w:rsidRPr="005902F8">
              <w:t>RESERVED</w:t>
            </w:r>
            <w:r w:rsidR="00897160">
              <w:t xml:space="preserve"> (806)</w:t>
            </w:r>
          </w:p>
        </w:tc>
        <w:tc>
          <w:tcPr>
            <w:tcW w:w="1620" w:type="dxa"/>
            <w:vAlign w:val="center"/>
          </w:tcPr>
          <w:p w14:paraId="586AFF8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D8C557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19CBF1DF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1C8BA915" w14:textId="5ABDE7D3" w:rsidR="009E5939" w:rsidRPr="005902F8" w:rsidRDefault="009E5939" w:rsidP="009E5939">
            <w:r w:rsidRPr="005902F8">
              <w:t>807</w:t>
            </w:r>
          </w:p>
        </w:tc>
        <w:tc>
          <w:tcPr>
            <w:tcW w:w="7650" w:type="dxa"/>
            <w:vAlign w:val="center"/>
          </w:tcPr>
          <w:p w14:paraId="34E24CCB" w14:textId="0DC9CCD4" w:rsidR="009E5939" w:rsidRPr="005902F8" w:rsidRDefault="00A36534" w:rsidP="009E5939">
            <w:r w:rsidRPr="005902F8">
              <w:t xml:space="preserve">Use </w:t>
            </w:r>
            <w:r w:rsidR="009E5939" w:rsidRPr="005902F8">
              <w:t xml:space="preserve">cable management and storage </w:t>
            </w:r>
            <w:r w:rsidR="0099652E" w:rsidRPr="005902F8">
              <w:t>techniques</w:t>
            </w:r>
            <w:r w:rsidR="009E5939" w:rsidRPr="005902F8">
              <w:t>.</w:t>
            </w:r>
          </w:p>
        </w:tc>
        <w:tc>
          <w:tcPr>
            <w:tcW w:w="1620" w:type="dxa"/>
            <w:vAlign w:val="center"/>
          </w:tcPr>
          <w:p w14:paraId="68A8CA2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E5F51A5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3D227F70" w:rsidR="00FA5C60" w:rsidRDefault="00FA5C60" w:rsidP="00FA5C60">
      <w:pPr>
        <w:pStyle w:val="Heading2"/>
      </w:pPr>
      <w:r>
        <w:t xml:space="preserve">900 </w:t>
      </w:r>
      <w:r w:rsidR="009E5939">
        <w:t xml:space="preserve">Computer Operations and Applications/Computer Literac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33DFAFE3" w14:textId="77777777" w:rsidTr="003F3E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613E7371" w14:textId="36818ACA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tr w:rsidR="009E5939" w:rsidRPr="00E60D07" w14:paraId="04893423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76B5848" w14:textId="01D752D7" w:rsidR="009E5939" w:rsidRPr="005902F8" w:rsidRDefault="009E5939" w:rsidP="009E5939">
            <w:pPr>
              <w:rPr>
                <w:rFonts w:eastAsia="Times New Roman" w:cs="Arial"/>
              </w:rPr>
            </w:pPr>
            <w:r w:rsidRPr="005902F8">
              <w:t>901</w:t>
            </w:r>
          </w:p>
        </w:tc>
        <w:tc>
          <w:tcPr>
            <w:tcW w:w="7650" w:type="dxa"/>
            <w:vAlign w:val="center"/>
          </w:tcPr>
          <w:p w14:paraId="5C267A34" w14:textId="7AE91FD3" w:rsidR="009E5939" w:rsidRPr="005902F8" w:rsidRDefault="009E5939" w:rsidP="009E5939">
            <w:pPr>
              <w:rPr>
                <w:rFonts w:eastAsia="Times New Roman" w:cs="Arial"/>
              </w:rPr>
            </w:pPr>
            <w:r w:rsidRPr="005902F8">
              <w:t>Maintain computer equipment and solve common problems relating to computer hardware</w:t>
            </w:r>
            <w:r w:rsidR="00DA5E9D" w:rsidRPr="005902F8">
              <w:t xml:space="preserve"> and software</w:t>
            </w:r>
            <w:r w:rsidRPr="005902F8">
              <w:t>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84BE6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26F0310D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1EA1D777" w14:textId="20BD427B" w:rsidR="009E5939" w:rsidRPr="005902F8" w:rsidRDefault="009E5939" w:rsidP="009E5939">
            <w:pPr>
              <w:rPr>
                <w:rFonts w:eastAsia="Times New Roman" w:cs="Arial"/>
              </w:rPr>
            </w:pPr>
            <w:r w:rsidRPr="005902F8">
              <w:t>902</w:t>
            </w:r>
          </w:p>
        </w:tc>
        <w:tc>
          <w:tcPr>
            <w:tcW w:w="7650" w:type="dxa"/>
            <w:vAlign w:val="center"/>
          </w:tcPr>
          <w:p w14:paraId="41D3C546" w14:textId="242765C0" w:rsidR="009E5939" w:rsidRPr="005902F8" w:rsidRDefault="001E1DC2" w:rsidP="009E5939">
            <w:pPr>
              <w:rPr>
                <w:rFonts w:eastAsia="Times New Roman" w:cs="Arial"/>
              </w:rPr>
            </w:pPr>
            <w:r w:rsidRPr="005902F8">
              <w:t>Use</w:t>
            </w:r>
            <w:r w:rsidR="009E5939" w:rsidRPr="005902F8">
              <w:t xml:space="preserve"> file formats in media productions (</w:t>
            </w:r>
            <w:r w:rsidR="0099652E" w:rsidRPr="005902F8">
              <w:t>e.g., p</w:t>
            </w:r>
            <w:r w:rsidR="009E5939" w:rsidRPr="005902F8">
              <w:t xml:space="preserve">rint formats, </w:t>
            </w:r>
            <w:r w:rsidR="0099652E" w:rsidRPr="005902F8">
              <w:t>w</w:t>
            </w:r>
            <w:r w:rsidR="009E5939" w:rsidRPr="005902F8">
              <w:t xml:space="preserve">eb formats, </w:t>
            </w:r>
            <w:r w:rsidR="0099652E" w:rsidRPr="005902F8">
              <w:t>v</w:t>
            </w:r>
            <w:r w:rsidR="009E5939" w:rsidRPr="005902F8">
              <w:t>ideo/</w:t>
            </w:r>
            <w:r w:rsidR="0099652E" w:rsidRPr="005902F8">
              <w:t>a</w:t>
            </w:r>
            <w:r w:rsidR="009E5939" w:rsidRPr="005902F8">
              <w:t xml:space="preserve">udio </w:t>
            </w:r>
            <w:r w:rsidR="0099652E" w:rsidRPr="005902F8">
              <w:t>f</w:t>
            </w:r>
            <w:r w:rsidR="009E5939" w:rsidRPr="005902F8">
              <w:t xml:space="preserve">ormats, </w:t>
            </w:r>
            <w:r w:rsidR="0099652E" w:rsidRPr="005902F8">
              <w:t>p</w:t>
            </w:r>
            <w:r w:rsidR="009E5939" w:rsidRPr="005902F8">
              <w:t>hotography).</w:t>
            </w:r>
          </w:p>
        </w:tc>
        <w:tc>
          <w:tcPr>
            <w:tcW w:w="1620" w:type="dxa"/>
            <w:vAlign w:val="center"/>
          </w:tcPr>
          <w:p w14:paraId="7443EE7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D21060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2CCBB0F6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7968DB9" w14:textId="25F4A322" w:rsidR="009E5939" w:rsidRPr="005902F8" w:rsidRDefault="009E5939" w:rsidP="009E5939">
            <w:pPr>
              <w:rPr>
                <w:rFonts w:eastAsia="Times New Roman" w:cs="Arial"/>
              </w:rPr>
            </w:pPr>
            <w:r w:rsidRPr="005902F8">
              <w:t>903</w:t>
            </w:r>
          </w:p>
        </w:tc>
        <w:tc>
          <w:tcPr>
            <w:tcW w:w="7650" w:type="dxa"/>
            <w:vAlign w:val="center"/>
          </w:tcPr>
          <w:p w14:paraId="15C7CF6C" w14:textId="1C38C4CB" w:rsidR="009E5939" w:rsidRPr="005902F8" w:rsidRDefault="009E5939" w:rsidP="009E5939">
            <w:pPr>
              <w:rPr>
                <w:rFonts w:eastAsia="Times New Roman" w:cs="Arial"/>
              </w:rPr>
            </w:pPr>
            <w:r w:rsidRPr="005902F8">
              <w:t xml:space="preserve">Use terminology associated with hardware. </w:t>
            </w:r>
          </w:p>
        </w:tc>
        <w:tc>
          <w:tcPr>
            <w:tcW w:w="1620" w:type="dxa"/>
            <w:vAlign w:val="center"/>
          </w:tcPr>
          <w:p w14:paraId="2D6D1437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CAD3B6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3A7742B8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16A487D4" w14:textId="2E3ABC66" w:rsidR="009E5939" w:rsidRPr="005902F8" w:rsidRDefault="009E5939" w:rsidP="009E5939">
            <w:r w:rsidRPr="005902F8">
              <w:t>904</w:t>
            </w:r>
          </w:p>
        </w:tc>
        <w:tc>
          <w:tcPr>
            <w:tcW w:w="7650" w:type="dxa"/>
            <w:vAlign w:val="center"/>
          </w:tcPr>
          <w:p w14:paraId="40FB7FAC" w14:textId="4F83311F" w:rsidR="009E5939" w:rsidRPr="005902F8" w:rsidRDefault="009E5939" w:rsidP="009E5939">
            <w:r w:rsidRPr="005902F8">
              <w:t>Create a file management system.</w:t>
            </w:r>
          </w:p>
        </w:tc>
        <w:tc>
          <w:tcPr>
            <w:tcW w:w="1620" w:type="dxa"/>
            <w:vAlign w:val="center"/>
          </w:tcPr>
          <w:p w14:paraId="0B5DB10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5DB86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1BDF45AD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176FEFB" w14:textId="5B50F9B8" w:rsidR="009E5939" w:rsidRPr="005902F8" w:rsidRDefault="009E5939" w:rsidP="009E5939">
            <w:r w:rsidRPr="005902F8">
              <w:t>905</w:t>
            </w:r>
          </w:p>
        </w:tc>
        <w:tc>
          <w:tcPr>
            <w:tcW w:w="7650" w:type="dxa"/>
            <w:vAlign w:val="center"/>
          </w:tcPr>
          <w:p w14:paraId="6D209CF3" w14:textId="24D768C4" w:rsidR="009E5939" w:rsidRPr="005902F8" w:rsidRDefault="009E5939" w:rsidP="009E5939">
            <w:r w:rsidRPr="005902F8">
              <w:t>Identify different types of software,</w:t>
            </w:r>
            <w:r w:rsidR="00897160">
              <w:t xml:space="preserve"> </w:t>
            </w:r>
            <w:r w:rsidRPr="005902F8">
              <w:t>and general concepts related to software categories (</w:t>
            </w:r>
            <w:r w:rsidR="0099652E" w:rsidRPr="005902F8">
              <w:t>e.g., g</w:t>
            </w:r>
            <w:r w:rsidRPr="005902F8">
              <w:t>raphics,</w:t>
            </w:r>
            <w:r w:rsidR="0099652E" w:rsidRPr="005902F8">
              <w:t xml:space="preserve"> vi</w:t>
            </w:r>
            <w:r w:rsidRPr="005902F8">
              <w:t xml:space="preserve">deo, </w:t>
            </w:r>
            <w:r w:rsidR="0099652E" w:rsidRPr="005902F8">
              <w:t>w</w:t>
            </w:r>
            <w:r w:rsidRPr="005902F8">
              <w:t xml:space="preserve">eb, </w:t>
            </w:r>
            <w:r w:rsidR="0099652E" w:rsidRPr="005902F8">
              <w:t>w</w:t>
            </w:r>
            <w:r w:rsidRPr="005902F8">
              <w:t xml:space="preserve">ord </w:t>
            </w:r>
            <w:r w:rsidR="0099652E" w:rsidRPr="005902F8">
              <w:t>p</w:t>
            </w:r>
            <w:r w:rsidRPr="005902F8">
              <w:t xml:space="preserve">rocessing, </w:t>
            </w:r>
            <w:r w:rsidR="0099652E" w:rsidRPr="005902F8">
              <w:t>a</w:t>
            </w:r>
            <w:r w:rsidRPr="005902F8">
              <w:t>udio).</w:t>
            </w:r>
          </w:p>
        </w:tc>
        <w:tc>
          <w:tcPr>
            <w:tcW w:w="1620" w:type="dxa"/>
            <w:vAlign w:val="center"/>
          </w:tcPr>
          <w:p w14:paraId="17321835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D75B87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32F052F1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85292A4" w14:textId="659AF12E" w:rsidR="009E5939" w:rsidRPr="005902F8" w:rsidRDefault="009E5939" w:rsidP="009E5939">
            <w:r w:rsidRPr="005902F8">
              <w:t>906</w:t>
            </w:r>
          </w:p>
        </w:tc>
        <w:tc>
          <w:tcPr>
            <w:tcW w:w="7650" w:type="dxa"/>
            <w:vAlign w:val="center"/>
          </w:tcPr>
          <w:p w14:paraId="42D09EAE" w14:textId="7C0DE965" w:rsidR="009E5939" w:rsidRPr="005902F8" w:rsidRDefault="009E5939" w:rsidP="009E5939">
            <w:r w:rsidRPr="005902F8">
              <w:t>Identify types of communication networks</w:t>
            </w:r>
            <w:r w:rsidR="0099652E" w:rsidRPr="005902F8">
              <w:t xml:space="preserve"> </w:t>
            </w:r>
            <w:r w:rsidR="00D6638B" w:rsidRPr="005902F8">
              <w:t>(</w:t>
            </w:r>
            <w:r w:rsidR="0099652E" w:rsidRPr="005902F8">
              <w:t>e.g.</w:t>
            </w:r>
            <w:r w:rsidRPr="005902F8">
              <w:t>, W</w:t>
            </w:r>
            <w:r w:rsidR="00897160">
              <w:t>i-</w:t>
            </w:r>
            <w:r w:rsidRPr="005902F8">
              <w:t>F</w:t>
            </w:r>
            <w:r w:rsidR="00897160">
              <w:t>i</w:t>
            </w:r>
            <w:r w:rsidRPr="005902F8">
              <w:t xml:space="preserve">, </w:t>
            </w:r>
            <w:r w:rsidR="00D6638B" w:rsidRPr="005902F8">
              <w:t>Bluetooth, Local and Wide Area Networks</w:t>
            </w:r>
            <w:r w:rsidR="0099652E" w:rsidRPr="005902F8">
              <w:t>).</w:t>
            </w:r>
          </w:p>
        </w:tc>
        <w:tc>
          <w:tcPr>
            <w:tcW w:w="1620" w:type="dxa"/>
            <w:vAlign w:val="center"/>
          </w:tcPr>
          <w:p w14:paraId="586451C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A20D98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354A34B5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F4184C8" w14:textId="63076576" w:rsidR="009E5939" w:rsidRPr="005902F8" w:rsidRDefault="009E5939" w:rsidP="009E5939">
            <w:r w:rsidRPr="005902F8">
              <w:t>907</w:t>
            </w:r>
          </w:p>
        </w:tc>
        <w:tc>
          <w:tcPr>
            <w:tcW w:w="7650" w:type="dxa"/>
            <w:vAlign w:val="center"/>
          </w:tcPr>
          <w:p w14:paraId="7F8FB509" w14:textId="1454E6CD" w:rsidR="009E5939" w:rsidRPr="005902F8" w:rsidRDefault="009E5939" w:rsidP="009E5939">
            <w:r w:rsidRPr="005902F8">
              <w:t>Locate services and resources on the internet.</w:t>
            </w:r>
          </w:p>
        </w:tc>
        <w:tc>
          <w:tcPr>
            <w:tcW w:w="1620" w:type="dxa"/>
            <w:vAlign w:val="center"/>
          </w:tcPr>
          <w:p w14:paraId="472105F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8EDC923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3C9935D8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345E98A6" w14:textId="1826FF32" w:rsidR="009E5939" w:rsidRPr="005902F8" w:rsidRDefault="009E5939" w:rsidP="009E5939">
            <w:r w:rsidRPr="005902F8">
              <w:t>908</w:t>
            </w:r>
          </w:p>
        </w:tc>
        <w:tc>
          <w:tcPr>
            <w:tcW w:w="7650" w:type="dxa"/>
            <w:vAlign w:val="center"/>
          </w:tcPr>
          <w:p w14:paraId="2C12E329" w14:textId="2B18E7E6" w:rsidR="009E5939" w:rsidRPr="005902F8" w:rsidRDefault="009E5939" w:rsidP="009E5939">
            <w:r w:rsidRPr="005902F8">
              <w:t>Distinguish between different input and output devices.</w:t>
            </w:r>
          </w:p>
        </w:tc>
        <w:tc>
          <w:tcPr>
            <w:tcW w:w="1620" w:type="dxa"/>
            <w:vAlign w:val="center"/>
          </w:tcPr>
          <w:p w14:paraId="6BA160FA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91242C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64584F2D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BF9C0C8" w14:textId="75852803" w:rsidR="009E5939" w:rsidRPr="005902F8" w:rsidRDefault="009E5939" w:rsidP="009E5939">
            <w:r w:rsidRPr="005902F8">
              <w:t>909</w:t>
            </w:r>
          </w:p>
        </w:tc>
        <w:tc>
          <w:tcPr>
            <w:tcW w:w="7650" w:type="dxa"/>
            <w:vAlign w:val="center"/>
          </w:tcPr>
          <w:p w14:paraId="0765749A" w14:textId="39831154" w:rsidR="009E5939" w:rsidRPr="005902F8" w:rsidRDefault="00D6638B" w:rsidP="009E5939">
            <w:r w:rsidRPr="005902F8">
              <w:t>Identify various</w:t>
            </w:r>
            <w:r w:rsidR="009C0D15" w:rsidRPr="005902F8">
              <w:t xml:space="preserve"> </w:t>
            </w:r>
            <w:r w:rsidR="009E5939" w:rsidRPr="005902F8">
              <w:t>cables</w:t>
            </w:r>
            <w:r w:rsidRPr="005902F8">
              <w:t xml:space="preserve"> and connectors.</w:t>
            </w:r>
            <w:r w:rsidR="009E5939" w:rsidRPr="005902F8">
              <w:t xml:space="preserve"> </w:t>
            </w:r>
          </w:p>
        </w:tc>
        <w:tc>
          <w:tcPr>
            <w:tcW w:w="1620" w:type="dxa"/>
            <w:vAlign w:val="center"/>
          </w:tcPr>
          <w:p w14:paraId="5A36F769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9BE4B38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71BFF0CC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1EE3E4F7" w14:textId="56920710" w:rsidR="009E5939" w:rsidRPr="005902F8" w:rsidRDefault="009E5939" w:rsidP="009E5939">
            <w:r w:rsidRPr="005902F8">
              <w:t>910</w:t>
            </w:r>
          </w:p>
        </w:tc>
        <w:tc>
          <w:tcPr>
            <w:tcW w:w="7650" w:type="dxa"/>
            <w:vAlign w:val="center"/>
          </w:tcPr>
          <w:p w14:paraId="27D39300" w14:textId="3B25DA2A" w:rsidR="009E5939" w:rsidRPr="005902F8" w:rsidRDefault="009E5939" w:rsidP="009E5939">
            <w:r w:rsidRPr="005902F8">
              <w:t>Explain the ways software manufacturers protect against software piracy.</w:t>
            </w:r>
          </w:p>
        </w:tc>
        <w:tc>
          <w:tcPr>
            <w:tcW w:w="1620" w:type="dxa"/>
            <w:vAlign w:val="center"/>
          </w:tcPr>
          <w:p w14:paraId="7ABB3479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AD8FF1D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1711FA" w:rsidRPr="00E60D07" w14:paraId="3C50863B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5C2921A" w14:textId="6C9460C0" w:rsidR="001711FA" w:rsidRPr="005902F8" w:rsidRDefault="001711FA" w:rsidP="009E5939">
            <w:r w:rsidRPr="005902F8">
              <w:t>911</w:t>
            </w:r>
          </w:p>
        </w:tc>
        <w:tc>
          <w:tcPr>
            <w:tcW w:w="7650" w:type="dxa"/>
            <w:vAlign w:val="center"/>
          </w:tcPr>
          <w:p w14:paraId="546BB919" w14:textId="11C3A128" w:rsidR="001711FA" w:rsidRPr="005902F8" w:rsidRDefault="001711FA" w:rsidP="009E5939">
            <w:r w:rsidRPr="005902F8">
              <w:t xml:space="preserve">Identify concepts of internet safety (e.g., firewalls, viruses, worms, captcha, trojan horses, encryption, phishing). </w:t>
            </w:r>
          </w:p>
        </w:tc>
        <w:tc>
          <w:tcPr>
            <w:tcW w:w="1620" w:type="dxa"/>
            <w:vAlign w:val="center"/>
          </w:tcPr>
          <w:p w14:paraId="43A8E320" w14:textId="77777777" w:rsidR="001711FA" w:rsidRPr="00E60D07" w:rsidRDefault="001711FA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11E23CF" w14:textId="77777777" w:rsidR="001711FA" w:rsidRPr="00E60D07" w:rsidRDefault="001711FA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D6638B" w:rsidRPr="00E60D07" w14:paraId="39002B96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532F031" w14:textId="5EEB819D" w:rsidR="00D6638B" w:rsidRPr="005902F8" w:rsidRDefault="00294F88" w:rsidP="009E5939">
            <w:r w:rsidRPr="005902F8">
              <w:lastRenderedPageBreak/>
              <w:t>912</w:t>
            </w:r>
          </w:p>
        </w:tc>
        <w:tc>
          <w:tcPr>
            <w:tcW w:w="7650" w:type="dxa"/>
            <w:vAlign w:val="center"/>
          </w:tcPr>
          <w:p w14:paraId="4E35647D" w14:textId="04C64CA6" w:rsidR="00D6638B" w:rsidRPr="005902F8" w:rsidRDefault="00294F88" w:rsidP="009E5939">
            <w:r w:rsidRPr="005902F8">
              <w:t xml:space="preserve">Communicate using netiquette across digital platforms. </w:t>
            </w:r>
          </w:p>
        </w:tc>
        <w:tc>
          <w:tcPr>
            <w:tcW w:w="1620" w:type="dxa"/>
            <w:vAlign w:val="center"/>
          </w:tcPr>
          <w:p w14:paraId="715CDD55" w14:textId="77777777" w:rsidR="00D6638B" w:rsidRPr="00E60D07" w:rsidRDefault="00D6638B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A4027D" w14:textId="77777777" w:rsidR="00D6638B" w:rsidRPr="00E60D07" w:rsidRDefault="00D6638B" w:rsidP="009E593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C3429" w14:textId="77777777" w:rsidR="00836A97" w:rsidRDefault="00836A97" w:rsidP="000733E4">
      <w:pPr>
        <w:spacing w:after="0" w:line="240" w:lineRule="auto"/>
      </w:pPr>
      <w:r>
        <w:separator/>
      </w:r>
    </w:p>
  </w:endnote>
  <w:endnote w:type="continuationSeparator" w:id="0">
    <w:p w14:paraId="60DEF1B0" w14:textId="77777777" w:rsidR="00836A97" w:rsidRDefault="00836A97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3FE21679" w:rsidR="00793AD0" w:rsidRPr="009E5939" w:rsidRDefault="009E5939" w:rsidP="005C7F1A">
    <w:pPr>
      <w:pStyle w:val="Footer"/>
      <w:tabs>
        <w:tab w:val="clear" w:pos="9360"/>
        <w:tab w:val="right" w:pos="12690"/>
      </w:tabs>
    </w:pPr>
    <w:r w:rsidRPr="009E5939">
      <w:t xml:space="preserve">Communication Technology/Technicians &amp; Support Services CIP </w:t>
    </w:r>
    <w:proofErr w:type="gramStart"/>
    <w:r w:rsidRPr="009E5939">
      <w:t>10.9999</w:t>
    </w:r>
    <w:r w:rsidR="00807477">
      <w:t xml:space="preserve">  POS</w:t>
    </w:r>
    <w:proofErr w:type="gramEnd"/>
    <w:r w:rsidR="00807477">
      <w:t xml:space="preserve"> 36 Version </w:t>
    </w:r>
    <w:r w:rsidR="00BE2A73">
      <w:t>E</w:t>
    </w:r>
    <w:r w:rsidR="005C7F1A">
      <w:tab/>
    </w:r>
    <w:r w:rsidR="005C7F1A">
      <w:fldChar w:fldCharType="begin"/>
    </w:r>
    <w:r w:rsidR="005C7F1A">
      <w:instrText xml:space="preserve"> PAGE   \* MERGEFORMAT </w:instrText>
    </w:r>
    <w:r w:rsidR="005C7F1A">
      <w:fldChar w:fldCharType="separate"/>
    </w:r>
    <w:r w:rsidR="005C7F1A">
      <w:rPr>
        <w:noProof/>
      </w:rPr>
      <w:t>1</w:t>
    </w:r>
    <w:r w:rsidR="005C7F1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8F51E6" w14:textId="77777777" w:rsidR="00836A97" w:rsidRDefault="00836A97" w:rsidP="000733E4">
      <w:pPr>
        <w:spacing w:after="0" w:line="240" w:lineRule="auto"/>
      </w:pPr>
      <w:r>
        <w:separator/>
      </w:r>
    </w:p>
  </w:footnote>
  <w:footnote w:type="continuationSeparator" w:id="0">
    <w:p w14:paraId="102194CE" w14:textId="77777777" w:rsidR="00836A97" w:rsidRDefault="00836A97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80AEA" w14:textId="77777777" w:rsidR="0052435A" w:rsidRPr="007A6840" w:rsidRDefault="0052435A" w:rsidP="0052435A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0C7A02D" wp14:editId="0569A2E5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8531C52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4906F049" w14:textId="77777777" w:rsidR="0052435A" w:rsidRDefault="0052435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TQyMrY0MjCzsDBQ0lEKTi0uzszPAykwrgUACcd2wSwAAAA="/>
  </w:docVars>
  <w:rsids>
    <w:rsidRoot w:val="00E60D07"/>
    <w:rsid w:val="00000824"/>
    <w:rsid w:val="0001049D"/>
    <w:rsid w:val="00033149"/>
    <w:rsid w:val="000377FD"/>
    <w:rsid w:val="0004084D"/>
    <w:rsid w:val="000733E4"/>
    <w:rsid w:val="000A1681"/>
    <w:rsid w:val="000B2EFC"/>
    <w:rsid w:val="000B7CDC"/>
    <w:rsid w:val="000C241C"/>
    <w:rsid w:val="000D043A"/>
    <w:rsid w:val="000D5D31"/>
    <w:rsid w:val="0010626E"/>
    <w:rsid w:val="00123BA3"/>
    <w:rsid w:val="00125411"/>
    <w:rsid w:val="001314D6"/>
    <w:rsid w:val="00153EE8"/>
    <w:rsid w:val="00154006"/>
    <w:rsid w:val="001711FA"/>
    <w:rsid w:val="001735F1"/>
    <w:rsid w:val="001C5B5A"/>
    <w:rsid w:val="001E1DC2"/>
    <w:rsid w:val="002146A6"/>
    <w:rsid w:val="00216F40"/>
    <w:rsid w:val="00217F98"/>
    <w:rsid w:val="00225EE1"/>
    <w:rsid w:val="0026018F"/>
    <w:rsid w:val="00264B51"/>
    <w:rsid w:val="00294F88"/>
    <w:rsid w:val="002A5F84"/>
    <w:rsid w:val="0033180A"/>
    <w:rsid w:val="00354D2F"/>
    <w:rsid w:val="003A2995"/>
    <w:rsid w:val="003A6945"/>
    <w:rsid w:val="003B31DB"/>
    <w:rsid w:val="003B48FA"/>
    <w:rsid w:val="003C48CE"/>
    <w:rsid w:val="003D27C2"/>
    <w:rsid w:val="003E2871"/>
    <w:rsid w:val="003F39DD"/>
    <w:rsid w:val="003F3E79"/>
    <w:rsid w:val="003F579B"/>
    <w:rsid w:val="003F5DDF"/>
    <w:rsid w:val="00400CA6"/>
    <w:rsid w:val="004223ED"/>
    <w:rsid w:val="0042339F"/>
    <w:rsid w:val="00435A12"/>
    <w:rsid w:val="004570D5"/>
    <w:rsid w:val="0046433C"/>
    <w:rsid w:val="00477271"/>
    <w:rsid w:val="00481622"/>
    <w:rsid w:val="00487B1A"/>
    <w:rsid w:val="004C1CE5"/>
    <w:rsid w:val="004C2A92"/>
    <w:rsid w:val="005047EC"/>
    <w:rsid w:val="0050684F"/>
    <w:rsid w:val="0052435A"/>
    <w:rsid w:val="005470E9"/>
    <w:rsid w:val="00547C10"/>
    <w:rsid w:val="00556F2A"/>
    <w:rsid w:val="005902F8"/>
    <w:rsid w:val="005C7F1A"/>
    <w:rsid w:val="005D6BCE"/>
    <w:rsid w:val="006704EF"/>
    <w:rsid w:val="00672909"/>
    <w:rsid w:val="006754D7"/>
    <w:rsid w:val="00694B75"/>
    <w:rsid w:val="006C0F26"/>
    <w:rsid w:val="006E0583"/>
    <w:rsid w:val="006F2192"/>
    <w:rsid w:val="007206F4"/>
    <w:rsid w:val="007865A2"/>
    <w:rsid w:val="00793AD0"/>
    <w:rsid w:val="007B4678"/>
    <w:rsid w:val="007C61CD"/>
    <w:rsid w:val="007F79E0"/>
    <w:rsid w:val="008033D8"/>
    <w:rsid w:val="008037E4"/>
    <w:rsid w:val="00803962"/>
    <w:rsid w:val="00807477"/>
    <w:rsid w:val="00836A97"/>
    <w:rsid w:val="008413AD"/>
    <w:rsid w:val="00843F60"/>
    <w:rsid w:val="00856976"/>
    <w:rsid w:val="008721DC"/>
    <w:rsid w:val="008841DF"/>
    <w:rsid w:val="00897160"/>
    <w:rsid w:val="008E2F3F"/>
    <w:rsid w:val="008F6DD3"/>
    <w:rsid w:val="00901BC4"/>
    <w:rsid w:val="00945C84"/>
    <w:rsid w:val="00956A11"/>
    <w:rsid w:val="00963472"/>
    <w:rsid w:val="00967D2F"/>
    <w:rsid w:val="00975D91"/>
    <w:rsid w:val="00987FD7"/>
    <w:rsid w:val="00991782"/>
    <w:rsid w:val="00995B50"/>
    <w:rsid w:val="0099652E"/>
    <w:rsid w:val="009B08CB"/>
    <w:rsid w:val="009C0D15"/>
    <w:rsid w:val="009E5939"/>
    <w:rsid w:val="00A10079"/>
    <w:rsid w:val="00A36534"/>
    <w:rsid w:val="00A434D0"/>
    <w:rsid w:val="00A45389"/>
    <w:rsid w:val="00A81073"/>
    <w:rsid w:val="00A9032A"/>
    <w:rsid w:val="00AB147A"/>
    <w:rsid w:val="00AB3959"/>
    <w:rsid w:val="00AD7047"/>
    <w:rsid w:val="00B2594D"/>
    <w:rsid w:val="00B27399"/>
    <w:rsid w:val="00B719D0"/>
    <w:rsid w:val="00B82CCC"/>
    <w:rsid w:val="00BD2444"/>
    <w:rsid w:val="00BE2A73"/>
    <w:rsid w:val="00BE5B67"/>
    <w:rsid w:val="00BF637C"/>
    <w:rsid w:val="00C30671"/>
    <w:rsid w:val="00C36E47"/>
    <w:rsid w:val="00C54576"/>
    <w:rsid w:val="00C619C0"/>
    <w:rsid w:val="00C74351"/>
    <w:rsid w:val="00C8209E"/>
    <w:rsid w:val="00C91436"/>
    <w:rsid w:val="00CA1AFB"/>
    <w:rsid w:val="00CA5C5A"/>
    <w:rsid w:val="00CC6849"/>
    <w:rsid w:val="00CD3FD9"/>
    <w:rsid w:val="00D024E3"/>
    <w:rsid w:val="00D04192"/>
    <w:rsid w:val="00D26ABC"/>
    <w:rsid w:val="00D31EB4"/>
    <w:rsid w:val="00D348A6"/>
    <w:rsid w:val="00D34DDA"/>
    <w:rsid w:val="00D47433"/>
    <w:rsid w:val="00D505D7"/>
    <w:rsid w:val="00D6638B"/>
    <w:rsid w:val="00D77063"/>
    <w:rsid w:val="00D8477B"/>
    <w:rsid w:val="00DA5CAE"/>
    <w:rsid w:val="00DA5E9D"/>
    <w:rsid w:val="00DB7BC3"/>
    <w:rsid w:val="00DD3EAA"/>
    <w:rsid w:val="00E034CB"/>
    <w:rsid w:val="00E20084"/>
    <w:rsid w:val="00E31D6A"/>
    <w:rsid w:val="00E35E71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3104"/>
    <w:rsid w:val="00EC6F3B"/>
    <w:rsid w:val="00EC747E"/>
    <w:rsid w:val="00EE0ECF"/>
    <w:rsid w:val="00EF734D"/>
    <w:rsid w:val="00F1396C"/>
    <w:rsid w:val="00F13CC6"/>
    <w:rsid w:val="00F15EBF"/>
    <w:rsid w:val="00F36A51"/>
    <w:rsid w:val="00F85D6F"/>
    <w:rsid w:val="00F9260B"/>
    <w:rsid w:val="00FA394D"/>
    <w:rsid w:val="00FA5C60"/>
    <w:rsid w:val="00FB4A97"/>
    <w:rsid w:val="00FB6C80"/>
    <w:rsid w:val="00FC458C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65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652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8D74409-F6CC-4AEA-8896-30D198DBFC8F}">
  <ds:schemaRefs>
    <ds:schemaRef ds:uri="http://schemas.openxmlformats.org/package/2006/metadata/core-properties"/>
    <ds:schemaRef ds:uri="http://purl.org/dc/elements/1.1/"/>
    <ds:schemaRef ds:uri="http://purl.org/dc/dcmitype/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microsoft.com/sharepoint/v3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A72C6BC-3308-4EE7-A7A6-09B6463C2CF5}"/>
</file>

<file path=customXml/itemProps3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2EB9795-813A-4C37-B8CF-C60CC207500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84</Words>
  <Characters>5611</Characters>
  <Application>Microsoft Office Word</Application>
  <DocSecurity>4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0.9999 Communication Technology</vt:lpstr>
    </vt:vector>
  </TitlesOfParts>
  <Company/>
  <LinksUpToDate>false</LinksUpToDate>
  <CharactersWithSpaces>6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9999 Communication Technology</dc:title>
  <dc:subject/>
  <dc:creator>Henry, Rachel</dc:creator>
  <cp:keywords/>
  <dc:description/>
  <cp:lastModifiedBy>Heimbach, Bunne</cp:lastModifiedBy>
  <cp:revision>2</cp:revision>
  <dcterms:created xsi:type="dcterms:W3CDTF">2023-04-11T18:24:00Z</dcterms:created>
  <dcterms:modified xsi:type="dcterms:W3CDTF">2023-04-11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4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_SourceUrl">
    <vt:lpwstr/>
  </property>
  <property fmtid="{D5CDD505-2E9C-101B-9397-08002B2CF9AE}" pid="11" name="_SharedFileIndex">
    <vt:lpwstr/>
  </property>
</Properties>
</file>